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c"/>
        <w:tblpPr w:leftFromText="181" w:rightFromText="181" w:vertAnchor="text" w:horzAnchor="margin" w:tblpY="-265"/>
        <w:tblW w:w="1502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2268"/>
        <w:gridCol w:w="2268"/>
        <w:gridCol w:w="2268"/>
        <w:gridCol w:w="2268"/>
        <w:gridCol w:w="2268"/>
        <w:gridCol w:w="2247"/>
        <w:gridCol w:w="21"/>
      </w:tblGrid>
      <w:tr w:rsidR="002B40DC" w14:paraId="1B788486" w14:textId="77777777" w:rsidTr="001F35E9">
        <w:trPr>
          <w:trHeight w:val="567"/>
        </w:trPr>
        <w:tc>
          <w:tcPr>
            <w:tcW w:w="1417" w:type="dxa"/>
            <w:shd w:val="clear" w:color="auto" w:fill="BDD7EE"/>
            <w:vAlign w:val="center"/>
          </w:tcPr>
          <w:p w14:paraId="352E28A9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bookmarkStart w:id="0" w:name="_Hlk212034254"/>
            <w:r>
              <w:rPr>
                <w:b/>
                <w:sz w:val="24"/>
                <w:szCs w:val="24"/>
              </w:rPr>
              <w:t>ΗΜΕΡΑ</w:t>
            </w:r>
          </w:p>
        </w:tc>
        <w:tc>
          <w:tcPr>
            <w:tcW w:w="2268" w:type="dxa"/>
            <w:shd w:val="clear" w:color="auto" w:fill="BDD7EE"/>
            <w:vAlign w:val="center"/>
          </w:tcPr>
          <w:p w14:paraId="46DAB9BB" w14:textId="0DC79EDB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Α</w:t>
            </w:r>
            <w:r w:rsidR="00E130B3">
              <w:rPr>
                <w:b/>
                <w:sz w:val="24"/>
                <w:szCs w:val="24"/>
              </w:rPr>
              <w:t>΄ Ε</w:t>
            </w:r>
            <w:r>
              <w:rPr>
                <w:b/>
                <w:sz w:val="24"/>
                <w:szCs w:val="24"/>
              </w:rPr>
              <w:t>ΤΟΣ</w:t>
            </w:r>
          </w:p>
        </w:tc>
        <w:tc>
          <w:tcPr>
            <w:tcW w:w="2268" w:type="dxa"/>
            <w:shd w:val="clear" w:color="auto" w:fill="BDD7EE"/>
            <w:vAlign w:val="center"/>
          </w:tcPr>
          <w:p w14:paraId="501408B5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Β΄ ΕΤΟΣ</w:t>
            </w:r>
          </w:p>
        </w:tc>
        <w:tc>
          <w:tcPr>
            <w:tcW w:w="2268" w:type="dxa"/>
            <w:shd w:val="clear" w:color="auto" w:fill="BDD7EE"/>
            <w:vAlign w:val="center"/>
          </w:tcPr>
          <w:p w14:paraId="2B9EF66D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Γ΄ ΕΤΟΣ</w:t>
            </w:r>
          </w:p>
        </w:tc>
        <w:tc>
          <w:tcPr>
            <w:tcW w:w="2268" w:type="dxa"/>
            <w:shd w:val="clear" w:color="auto" w:fill="BDD7EE"/>
            <w:vAlign w:val="center"/>
          </w:tcPr>
          <w:p w14:paraId="0C6071F1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΄ ΕΤΟΣ</w:t>
            </w:r>
          </w:p>
        </w:tc>
        <w:tc>
          <w:tcPr>
            <w:tcW w:w="2268" w:type="dxa"/>
            <w:shd w:val="clear" w:color="auto" w:fill="BDD7EE"/>
            <w:vAlign w:val="center"/>
          </w:tcPr>
          <w:p w14:paraId="6AFFE2D2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Ε΄ ΕΤΟΣ</w:t>
            </w:r>
          </w:p>
        </w:tc>
        <w:tc>
          <w:tcPr>
            <w:tcW w:w="2268" w:type="dxa"/>
            <w:gridSpan w:val="2"/>
            <w:shd w:val="clear" w:color="auto" w:fill="BDD7EE"/>
            <w:vAlign w:val="center"/>
          </w:tcPr>
          <w:p w14:paraId="75AD7BEF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Τ΄ ΕΤΟΣ</w:t>
            </w:r>
          </w:p>
        </w:tc>
      </w:tr>
      <w:bookmarkEnd w:id="0"/>
      <w:tr w:rsidR="002B40DC" w14:paraId="62D46276" w14:textId="77777777" w:rsidTr="001F35E9">
        <w:trPr>
          <w:gridAfter w:val="1"/>
          <w:wAfter w:w="21" w:type="dxa"/>
          <w:trHeight w:val="1134"/>
        </w:trPr>
        <w:tc>
          <w:tcPr>
            <w:tcW w:w="1417" w:type="dxa"/>
            <w:shd w:val="clear" w:color="auto" w:fill="FFFFFF"/>
            <w:vAlign w:val="center"/>
          </w:tcPr>
          <w:p w14:paraId="7980D687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ρίτη</w:t>
            </w:r>
          </w:p>
          <w:p w14:paraId="5EB2EEAE" w14:textId="3915ECE6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29675C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29675C">
              <w:rPr>
                <w:b/>
                <w:sz w:val="24"/>
                <w:szCs w:val="24"/>
              </w:rPr>
              <w:t>-2</w:t>
            </w:r>
            <w:r w:rsidR="00923B0D">
              <w:rPr>
                <w:b/>
                <w:sz w:val="24"/>
                <w:szCs w:val="24"/>
              </w:rPr>
              <w:t>026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7B69F2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ΕΜΒΡΥΟΛΟΓΙΑ Ι</w:t>
            </w:r>
          </w:p>
          <w:p w14:paraId="469C2F7F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6F905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C2583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ΥΓΙΕΙΝΗ Ι</w:t>
            </w:r>
          </w:p>
          <w:p w14:paraId="0CD7CD43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A3F6F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ΝΟΣΟΛΟΓΙΑ Ι</w:t>
            </w:r>
          </w:p>
          <w:p w14:paraId="2E9069B8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491AE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ΟΡΘΟΠΕΔΙΚΗ</w:t>
            </w:r>
          </w:p>
          <w:p w14:paraId="7CC5B83E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A226D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ΘΟΛΟΓΙΑ</w:t>
            </w:r>
          </w:p>
          <w:p w14:paraId="79478BD5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γραπτά</w:t>
            </w:r>
          </w:p>
          <w:p w14:paraId="48CC5B39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</w:tr>
      <w:tr w:rsidR="002B40DC" w14:paraId="4CBB7DDE" w14:textId="77777777" w:rsidTr="001F35E9">
        <w:trPr>
          <w:gridAfter w:val="1"/>
          <w:wAfter w:w="21" w:type="dxa"/>
          <w:trHeight w:val="1134"/>
        </w:trPr>
        <w:tc>
          <w:tcPr>
            <w:tcW w:w="1417" w:type="dxa"/>
            <w:vAlign w:val="center"/>
          </w:tcPr>
          <w:p w14:paraId="08D23105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ετάρτη</w:t>
            </w:r>
          </w:p>
          <w:p w14:paraId="02AF52BB" w14:textId="14660C2D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B231CB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B231CB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56F1B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427DE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ΕΜΒΡΥΟΛΟΓΙΑ ΙΙ </w:t>
            </w:r>
          </w:p>
          <w:p w14:paraId="7AFA3DF2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765FF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0D5DC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913E4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ΕΝΤΑΤΙΚΗ ΘΕΡΑΠΕΙΑ</w:t>
            </w:r>
          </w:p>
          <w:p w14:paraId="639CE9CB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1F407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B40DC" w14:paraId="04C368A2" w14:textId="77777777" w:rsidTr="001F35E9">
        <w:trPr>
          <w:gridAfter w:val="1"/>
          <w:wAfter w:w="21" w:type="dxa"/>
          <w:trHeight w:val="1134"/>
        </w:trPr>
        <w:tc>
          <w:tcPr>
            <w:tcW w:w="1417" w:type="dxa"/>
            <w:vAlign w:val="center"/>
          </w:tcPr>
          <w:p w14:paraId="4FD898DF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έμπτη</w:t>
            </w:r>
          </w:p>
          <w:p w14:paraId="436D7A14" w14:textId="3A62D87E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="00B231CB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B231CB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12DA7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ΑΤΡΙΚΗ ΠΛΗΡΟΦΟΡΙΚΗ</w:t>
            </w:r>
          </w:p>
          <w:p w14:paraId="14713816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1645B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F3D206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ΕΙΔΙΚΗ ΠΑΘΟΛΟΓΙΚΗ ΑΝΑΤΟΜΙΚΗ</w:t>
            </w:r>
          </w:p>
          <w:p w14:paraId="70CCF749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793D3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ΧΕΙΡΟΥΡΓΙΚΗ ΠΑΘΟΛΟΓΙΑ Ι</w:t>
            </w:r>
          </w:p>
          <w:p w14:paraId="292EB323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B0301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F4488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ΘΟΛΟΓΙΑ προφορικά</w:t>
            </w:r>
          </w:p>
          <w:p w14:paraId="42850952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</w:tr>
      <w:tr w:rsidR="002B40DC" w14:paraId="5FE4D59E" w14:textId="77777777" w:rsidTr="001F35E9">
        <w:trPr>
          <w:gridAfter w:val="1"/>
          <w:wAfter w:w="21" w:type="dxa"/>
          <w:trHeight w:val="1134"/>
        </w:trPr>
        <w:tc>
          <w:tcPr>
            <w:tcW w:w="1417" w:type="dxa"/>
            <w:vAlign w:val="center"/>
          </w:tcPr>
          <w:p w14:paraId="5791BA29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αρασκευή</w:t>
            </w:r>
          </w:p>
          <w:p w14:paraId="0C9F904A" w14:textId="4C225B33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  <w:r w:rsidR="00B231CB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B231CB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606F0EBE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1F958124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ΣΤΟΛΟΓΙΑ ΙΙ</w:t>
            </w:r>
          </w:p>
          <w:p w14:paraId="45880E0E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0F900FF9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4C1719D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C3069AE" w14:textId="77777777" w:rsidR="002B40DC" w:rsidRDefault="002B40DC" w:rsidP="001F35E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ΕΙΣΑΓΩΓΗ ΣΤΗ ΜΑΙΕΥΤΙΚΗ &amp; ΓΥΝΑΙΚΟΛΟΓΙΑ</w:t>
            </w:r>
          </w:p>
          <w:p w14:paraId="5853034A" w14:textId="77777777" w:rsidR="002B40DC" w:rsidRDefault="002B40DC" w:rsidP="001F35E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47" w:type="dxa"/>
            <w:vAlign w:val="center"/>
          </w:tcPr>
          <w:p w14:paraId="03B207E0" w14:textId="77777777" w:rsidR="002B40DC" w:rsidRPr="007A4DD2" w:rsidRDefault="002B40DC" w:rsidP="001F35E9">
            <w:pPr>
              <w:spacing w:after="0" w:line="240" w:lineRule="auto"/>
              <w:jc w:val="center"/>
              <w:rPr>
                <w:b/>
                <w:color w:val="FF0000"/>
              </w:rPr>
            </w:pPr>
          </w:p>
        </w:tc>
      </w:tr>
      <w:tr w:rsidR="002B40DC" w14:paraId="50637D16" w14:textId="77777777" w:rsidTr="001F35E9">
        <w:trPr>
          <w:gridAfter w:val="1"/>
          <w:wAfter w:w="21" w:type="dxa"/>
          <w:trHeight w:val="567"/>
        </w:trPr>
        <w:tc>
          <w:tcPr>
            <w:tcW w:w="1417" w:type="dxa"/>
            <w:shd w:val="clear" w:color="auto" w:fill="8EAADB" w:themeFill="accent5" w:themeFillTint="99"/>
            <w:vAlign w:val="center"/>
          </w:tcPr>
          <w:p w14:paraId="68E405E8" w14:textId="77777777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άββατο</w:t>
            </w:r>
          </w:p>
          <w:p w14:paraId="0EC38A9F" w14:textId="7AE027BA" w:rsidR="002B40DC" w:rsidRDefault="002B40DC" w:rsidP="001F35E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  <w:r w:rsidR="00012D3F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012D3F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13587" w:type="dxa"/>
            <w:gridSpan w:val="6"/>
            <w:shd w:val="clear" w:color="auto" w:fill="8EAADB" w:themeFill="accent5" w:themeFillTint="99"/>
            <w:vAlign w:val="center"/>
          </w:tcPr>
          <w:p w14:paraId="7EA9BA78" w14:textId="38261C8F" w:rsidR="002B40DC" w:rsidRDefault="009B4E5D" w:rsidP="001F35E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ΜΑΘΗΜΑΤΑ ΕΠΙΛΟΓΗΣ</w:t>
            </w:r>
            <w:r w:rsidR="002B40DC">
              <w:rPr>
                <w:b/>
                <w:sz w:val="28"/>
                <w:szCs w:val="28"/>
              </w:rPr>
              <w:t xml:space="preserve">: </w:t>
            </w:r>
            <w:r w:rsidR="002B40DC">
              <w:rPr>
                <w:sz w:val="28"/>
                <w:szCs w:val="28"/>
              </w:rPr>
              <w:t>08.30, 10.00, 11.30, 13.00, 15.30, 17.00, 18.30</w:t>
            </w:r>
          </w:p>
        </w:tc>
      </w:tr>
    </w:tbl>
    <w:p w14:paraId="532D3561" w14:textId="77777777" w:rsidR="00013B11" w:rsidRDefault="00013B11">
      <w:pPr>
        <w:ind w:left="720"/>
        <w:rPr>
          <w:b/>
        </w:rPr>
      </w:pPr>
    </w:p>
    <w:p w14:paraId="784DB80C" w14:textId="77777777" w:rsidR="001E4187" w:rsidRDefault="001E4187">
      <w:r>
        <w:br w:type="page"/>
      </w:r>
    </w:p>
    <w:tbl>
      <w:tblPr>
        <w:tblStyle w:val="ac"/>
        <w:tblpPr w:leftFromText="181" w:rightFromText="181" w:vertAnchor="text" w:horzAnchor="margin" w:tblpY="-295"/>
        <w:tblW w:w="1502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"/>
        <w:gridCol w:w="2272"/>
        <w:gridCol w:w="2271"/>
        <w:gridCol w:w="2271"/>
        <w:gridCol w:w="2271"/>
        <w:gridCol w:w="2271"/>
        <w:gridCol w:w="2250"/>
      </w:tblGrid>
      <w:tr w:rsidR="00A74914" w14:paraId="320C2EC7" w14:textId="77777777" w:rsidTr="00AD45CD">
        <w:trPr>
          <w:trHeight w:val="567"/>
        </w:trPr>
        <w:tc>
          <w:tcPr>
            <w:tcW w:w="1420" w:type="dxa"/>
            <w:shd w:val="clear" w:color="auto" w:fill="BDD6EE" w:themeFill="accent1" w:themeFillTint="66"/>
            <w:vAlign w:val="center"/>
          </w:tcPr>
          <w:p w14:paraId="1FF7A3EB" w14:textId="271BC3B0" w:rsidR="00A74914" w:rsidRDefault="00A74914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ΗΜΕΡΑ</w:t>
            </w:r>
          </w:p>
        </w:tc>
        <w:tc>
          <w:tcPr>
            <w:tcW w:w="2272" w:type="dxa"/>
            <w:shd w:val="clear" w:color="auto" w:fill="BDD6EE" w:themeFill="accent1" w:themeFillTint="66"/>
            <w:vAlign w:val="center"/>
          </w:tcPr>
          <w:p w14:paraId="7A5825E4" w14:textId="6F2F0563" w:rsidR="00A74914" w:rsidRDefault="00A7491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Α΄ ΕΤΟΣ</w:t>
            </w:r>
          </w:p>
        </w:tc>
        <w:tc>
          <w:tcPr>
            <w:tcW w:w="2271" w:type="dxa"/>
            <w:shd w:val="clear" w:color="auto" w:fill="BDD6EE" w:themeFill="accent1" w:themeFillTint="66"/>
            <w:vAlign w:val="center"/>
          </w:tcPr>
          <w:p w14:paraId="22B28C86" w14:textId="79EE879F" w:rsidR="00A74914" w:rsidRDefault="00A7491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Β΄ ΕΤΟΣ</w:t>
            </w:r>
          </w:p>
        </w:tc>
        <w:tc>
          <w:tcPr>
            <w:tcW w:w="2271" w:type="dxa"/>
            <w:shd w:val="clear" w:color="auto" w:fill="BDD6EE" w:themeFill="accent1" w:themeFillTint="66"/>
            <w:vAlign w:val="center"/>
          </w:tcPr>
          <w:p w14:paraId="36C5AB59" w14:textId="4ED5C4E3" w:rsidR="00A74914" w:rsidRDefault="00A7491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Γ΄ ΕΤΟΣ</w:t>
            </w:r>
          </w:p>
        </w:tc>
        <w:tc>
          <w:tcPr>
            <w:tcW w:w="2271" w:type="dxa"/>
            <w:shd w:val="clear" w:color="auto" w:fill="BDD6EE" w:themeFill="accent1" w:themeFillTint="66"/>
            <w:vAlign w:val="center"/>
          </w:tcPr>
          <w:p w14:paraId="584B57C9" w14:textId="79EF287B" w:rsidR="00A74914" w:rsidRDefault="00A7491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Δ΄ ΕΤΟΣ</w:t>
            </w:r>
          </w:p>
        </w:tc>
        <w:tc>
          <w:tcPr>
            <w:tcW w:w="2271" w:type="dxa"/>
            <w:shd w:val="clear" w:color="auto" w:fill="BDD6EE" w:themeFill="accent1" w:themeFillTint="66"/>
            <w:vAlign w:val="center"/>
          </w:tcPr>
          <w:p w14:paraId="5D73ADC8" w14:textId="66F0E5BA" w:rsidR="00A74914" w:rsidRDefault="00A7491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Ε΄ ΕΤΟΣ</w:t>
            </w:r>
          </w:p>
        </w:tc>
        <w:tc>
          <w:tcPr>
            <w:tcW w:w="2250" w:type="dxa"/>
            <w:shd w:val="clear" w:color="auto" w:fill="BDD6EE" w:themeFill="accent1" w:themeFillTint="66"/>
            <w:vAlign w:val="center"/>
          </w:tcPr>
          <w:p w14:paraId="39DEC3D9" w14:textId="42A9F1E7" w:rsidR="00A74914" w:rsidRDefault="00A74914" w:rsidP="00AD45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ΣΤ΄ ΕΤΟΣ</w:t>
            </w:r>
          </w:p>
        </w:tc>
      </w:tr>
      <w:tr w:rsidR="00013B11" w14:paraId="6147B5DE" w14:textId="77777777" w:rsidTr="00AD45CD">
        <w:trPr>
          <w:trHeight w:val="1134"/>
        </w:trPr>
        <w:tc>
          <w:tcPr>
            <w:tcW w:w="1420" w:type="dxa"/>
            <w:vAlign w:val="center"/>
          </w:tcPr>
          <w:p w14:paraId="2590B5FA" w14:textId="05B127BA" w:rsidR="00013B11" w:rsidRDefault="00520C51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ευτέρα</w:t>
            </w:r>
          </w:p>
          <w:p w14:paraId="3BA1ECDF" w14:textId="1615F4E5" w:rsidR="00013B11" w:rsidRDefault="00520C51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  <w:r w:rsidR="00C07BB0">
              <w:rPr>
                <w:b/>
                <w:sz w:val="24"/>
                <w:szCs w:val="24"/>
              </w:rPr>
              <w:t>-</w:t>
            </w:r>
            <w:r w:rsidR="00012704">
              <w:rPr>
                <w:b/>
                <w:sz w:val="24"/>
                <w:szCs w:val="24"/>
              </w:rPr>
              <w:t>9</w:t>
            </w:r>
            <w:r w:rsidR="00C07BB0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72" w:type="dxa"/>
            <w:vAlign w:val="center"/>
          </w:tcPr>
          <w:p w14:paraId="4E08F191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ΣΤΟΛΟΓΙΑ Ι</w:t>
            </w:r>
          </w:p>
          <w:p w14:paraId="4510C858" w14:textId="64F72DC4" w:rsidR="00013B11" w:rsidRDefault="00E37A05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012704">
              <w:rPr>
                <w:b/>
              </w:rPr>
              <w:t>.30</w:t>
            </w:r>
          </w:p>
        </w:tc>
        <w:tc>
          <w:tcPr>
            <w:tcW w:w="2271" w:type="dxa"/>
            <w:vAlign w:val="center"/>
          </w:tcPr>
          <w:p w14:paraId="2FE2A67F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0C595D6B" w14:textId="77777777" w:rsidR="0022297D" w:rsidRDefault="0022297D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ΚΛΙΝΙΚΗ</w:t>
            </w:r>
          </w:p>
          <w:p w14:paraId="5B618259" w14:textId="77777777" w:rsidR="0022297D" w:rsidRDefault="0022297D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ΣΗΜΕΙΟΛΟΓΙΑ ΙΙ</w:t>
            </w:r>
          </w:p>
          <w:p w14:paraId="301E1E07" w14:textId="544AEDEA" w:rsidR="00013B11" w:rsidRDefault="0022297D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E93847">
              <w:rPr>
                <w:b/>
              </w:rPr>
              <w:t>2</w:t>
            </w:r>
            <w:r>
              <w:rPr>
                <w:b/>
              </w:rPr>
              <w:t>.</w:t>
            </w:r>
            <w:r w:rsidR="00E93847">
              <w:rPr>
                <w:b/>
              </w:rPr>
              <w:t>3</w:t>
            </w:r>
            <w:r>
              <w:rPr>
                <w:b/>
              </w:rPr>
              <w:t>0</w:t>
            </w:r>
          </w:p>
        </w:tc>
        <w:tc>
          <w:tcPr>
            <w:tcW w:w="2271" w:type="dxa"/>
            <w:vAlign w:val="center"/>
          </w:tcPr>
          <w:p w14:paraId="0E72B90E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ΧΕΙΡΟΥΡΓΙΚΗ ΠΑΘΟΛΟΓΙΑ ΙΙ</w:t>
            </w:r>
          </w:p>
          <w:p w14:paraId="6231FEA3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71" w:type="dxa"/>
            <w:vAlign w:val="center"/>
          </w:tcPr>
          <w:p w14:paraId="3302A807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50" w:type="dxa"/>
            <w:vAlign w:val="center"/>
          </w:tcPr>
          <w:p w14:paraId="07F4F534" w14:textId="77777777" w:rsidR="00013B11" w:rsidRDefault="00012704" w:rsidP="00AD45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b/>
              </w:rPr>
            </w:pPr>
            <w:r>
              <w:rPr>
                <w:b/>
              </w:rPr>
              <w:t>ΜΟΝΑΔΑ ΕΝΤΑΤΙΚΗΣ ΘΕΡΑΠΕΙΑΣ</w:t>
            </w:r>
          </w:p>
          <w:p w14:paraId="5B6F8B81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</w:tr>
      <w:tr w:rsidR="00013B11" w14:paraId="0C2B1DB3" w14:textId="77777777" w:rsidTr="00AD45CD">
        <w:trPr>
          <w:trHeight w:val="1134"/>
        </w:trPr>
        <w:tc>
          <w:tcPr>
            <w:tcW w:w="1420" w:type="dxa"/>
            <w:vAlign w:val="center"/>
          </w:tcPr>
          <w:p w14:paraId="282A7173" w14:textId="03E02874" w:rsidR="00013B11" w:rsidRDefault="00520C51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ρίτη</w:t>
            </w:r>
          </w:p>
          <w:p w14:paraId="7F4F0FA8" w14:textId="0FFBE3A0" w:rsidR="00013B11" w:rsidRDefault="0053205F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  <w:r w:rsidR="00E46760">
              <w:rPr>
                <w:b/>
                <w:sz w:val="24"/>
                <w:szCs w:val="24"/>
              </w:rPr>
              <w:t>-</w:t>
            </w:r>
            <w:r w:rsidR="00012704">
              <w:rPr>
                <w:b/>
                <w:sz w:val="24"/>
                <w:szCs w:val="24"/>
              </w:rPr>
              <w:t>9</w:t>
            </w:r>
            <w:r w:rsidR="00E46760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72" w:type="dxa"/>
            <w:vAlign w:val="center"/>
          </w:tcPr>
          <w:p w14:paraId="171899CB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ΑΓΓΛΙΚΑ ΓΙΑ ΑΚΑΔ. ΣΚΟΠΟΥΣ</w:t>
            </w:r>
          </w:p>
          <w:p w14:paraId="25D0BAAB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71" w:type="dxa"/>
            <w:vAlign w:val="center"/>
          </w:tcPr>
          <w:p w14:paraId="5395F542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ΒΙΟΛΟΓΙΑ ΙΙ</w:t>
            </w:r>
          </w:p>
          <w:p w14:paraId="72AB3A26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71" w:type="dxa"/>
            <w:vAlign w:val="center"/>
          </w:tcPr>
          <w:p w14:paraId="2DE2B9F8" w14:textId="0E7A579F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ΘΟΦΥΣΙΟΛΟΓΙΑ Ι</w:t>
            </w:r>
          </w:p>
          <w:p w14:paraId="563B5EF7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71" w:type="dxa"/>
            <w:vAlign w:val="center"/>
          </w:tcPr>
          <w:p w14:paraId="3EB70E5C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0FAEB717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ΟΥΡΟΛΟΓΙΑ</w:t>
            </w:r>
          </w:p>
          <w:p w14:paraId="2ECD7AA7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  <w:tc>
          <w:tcPr>
            <w:tcW w:w="2250" w:type="dxa"/>
            <w:vAlign w:val="center"/>
          </w:tcPr>
          <w:p w14:paraId="1BE71C08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38398462" w14:textId="77777777" w:rsidTr="00AD45CD">
        <w:trPr>
          <w:trHeight w:val="1134"/>
        </w:trPr>
        <w:tc>
          <w:tcPr>
            <w:tcW w:w="1420" w:type="dxa"/>
            <w:vAlign w:val="center"/>
          </w:tcPr>
          <w:p w14:paraId="6D1F17BE" w14:textId="08CB2838" w:rsidR="00013B11" w:rsidRDefault="00A32015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ετάρτη</w:t>
            </w:r>
          </w:p>
          <w:p w14:paraId="5CDECB4F" w14:textId="31C46285" w:rsidR="00013B11" w:rsidRDefault="0053205F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E46760">
              <w:rPr>
                <w:b/>
                <w:sz w:val="24"/>
                <w:szCs w:val="24"/>
              </w:rPr>
              <w:t>-</w:t>
            </w:r>
            <w:r w:rsidR="00012704">
              <w:rPr>
                <w:b/>
                <w:sz w:val="24"/>
                <w:szCs w:val="24"/>
              </w:rPr>
              <w:t>9</w:t>
            </w:r>
            <w:r w:rsidR="00E46760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72" w:type="dxa"/>
            <w:vAlign w:val="center"/>
          </w:tcPr>
          <w:p w14:paraId="6A2A7621" w14:textId="77777777" w:rsidR="00013B11" w:rsidRPr="00BB6DB7" w:rsidRDefault="00012704" w:rsidP="00AD45CD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ΑΝΑΤΟΜΙΑ Ι</w:t>
            </w:r>
          </w:p>
          <w:p w14:paraId="191ECB37" w14:textId="77777777" w:rsidR="00013B11" w:rsidRPr="00BB6DB7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0.30</w:t>
            </w:r>
          </w:p>
        </w:tc>
        <w:tc>
          <w:tcPr>
            <w:tcW w:w="2271" w:type="dxa"/>
            <w:vAlign w:val="center"/>
          </w:tcPr>
          <w:p w14:paraId="4D66CCB4" w14:textId="77777777" w:rsidR="00013B11" w:rsidRPr="00BB6DB7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7BC7F96B" w14:textId="0CD2CFCB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ΜΙΚΡΟΒΙΟΛΟΓΙΑ Ι</w:t>
            </w:r>
            <w:r w:rsidR="00BF38BF">
              <w:rPr>
                <w:b/>
              </w:rPr>
              <w:t>Ι</w:t>
            </w:r>
          </w:p>
          <w:p w14:paraId="262C5B12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71" w:type="dxa"/>
            <w:vAlign w:val="center"/>
          </w:tcPr>
          <w:p w14:paraId="0EAE98D5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ΡΟΗΓΜΕΝΕΣ ΧΕΙΡΟΥΡΓΙΚΕΣ ΕΙΔΙΚΟΤΗΤΕΣ</w:t>
            </w:r>
          </w:p>
          <w:p w14:paraId="5B29EE4E" w14:textId="4304E69E" w:rsidR="00013B11" w:rsidRDefault="00E37A05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</w:t>
            </w:r>
            <w:r w:rsidR="00012704">
              <w:rPr>
                <w:b/>
              </w:rPr>
              <w:t>.</w:t>
            </w:r>
            <w:r>
              <w:rPr>
                <w:b/>
              </w:rPr>
              <w:t>0</w:t>
            </w:r>
            <w:r w:rsidR="00012704">
              <w:rPr>
                <w:b/>
              </w:rPr>
              <w:t>0</w:t>
            </w:r>
          </w:p>
        </w:tc>
        <w:tc>
          <w:tcPr>
            <w:tcW w:w="2271" w:type="dxa"/>
            <w:vAlign w:val="center"/>
          </w:tcPr>
          <w:p w14:paraId="72A818C0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ΑΝΑΙΣΘΗΣΙΟΛΟΓΙΑ</w:t>
            </w:r>
          </w:p>
          <w:p w14:paraId="4E7BE6BA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  <w:tc>
          <w:tcPr>
            <w:tcW w:w="2250" w:type="dxa"/>
            <w:vAlign w:val="center"/>
          </w:tcPr>
          <w:p w14:paraId="024F5341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5972837D" w14:textId="77777777" w:rsidTr="00AD45CD">
        <w:trPr>
          <w:trHeight w:val="1134"/>
        </w:trPr>
        <w:tc>
          <w:tcPr>
            <w:tcW w:w="1420" w:type="dxa"/>
            <w:vAlign w:val="center"/>
          </w:tcPr>
          <w:p w14:paraId="11987E0C" w14:textId="6E07A0D8" w:rsidR="00013B11" w:rsidRDefault="00A32015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έμπτη</w:t>
            </w:r>
          </w:p>
          <w:p w14:paraId="22283FB1" w14:textId="1E50FCD5" w:rsidR="00013B11" w:rsidRDefault="00012704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3205F">
              <w:rPr>
                <w:b/>
                <w:sz w:val="24"/>
                <w:szCs w:val="24"/>
              </w:rPr>
              <w:t>0</w:t>
            </w:r>
            <w:r w:rsidR="00E46760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72" w:type="dxa"/>
            <w:vAlign w:val="center"/>
          </w:tcPr>
          <w:p w14:paraId="7D203F04" w14:textId="77777777" w:rsidR="00013B11" w:rsidRPr="00BB6DB7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591E74DD" w14:textId="7CAF863B" w:rsidR="00013B11" w:rsidRPr="00BB6DB7" w:rsidRDefault="006B26CB" w:rsidP="00AD45CD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ΙΑΤΡΙΚΗ ΦΥΣΙΚΗ</w:t>
            </w:r>
          </w:p>
          <w:p w14:paraId="4D8C5005" w14:textId="77777777" w:rsidR="00013B11" w:rsidRPr="00BB6DB7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0.30</w:t>
            </w:r>
          </w:p>
        </w:tc>
        <w:tc>
          <w:tcPr>
            <w:tcW w:w="2271" w:type="dxa"/>
            <w:vAlign w:val="center"/>
          </w:tcPr>
          <w:p w14:paraId="1AE6BFB0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21548926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ΑΚΤΙΝΟΛΟΓΙΑ Ι-ΙΙ</w:t>
            </w:r>
          </w:p>
          <w:p w14:paraId="786B30C3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  <w:tc>
          <w:tcPr>
            <w:tcW w:w="2271" w:type="dxa"/>
            <w:vAlign w:val="center"/>
          </w:tcPr>
          <w:p w14:paraId="433AAE5D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50" w:type="dxa"/>
            <w:vAlign w:val="center"/>
          </w:tcPr>
          <w:p w14:paraId="3D3FF3A3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5E5DAADF" w14:textId="77777777" w:rsidTr="00AD45CD">
        <w:trPr>
          <w:trHeight w:val="1134"/>
        </w:trPr>
        <w:tc>
          <w:tcPr>
            <w:tcW w:w="1420" w:type="dxa"/>
            <w:vAlign w:val="center"/>
          </w:tcPr>
          <w:p w14:paraId="192B32FF" w14:textId="72DE34E9" w:rsidR="00013B11" w:rsidRDefault="00A32015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αρασκευή</w:t>
            </w:r>
          </w:p>
          <w:p w14:paraId="29501949" w14:textId="665B8CD8" w:rsidR="00013B11" w:rsidRDefault="0053205F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  <w:r w:rsidR="00A74914">
              <w:rPr>
                <w:b/>
                <w:sz w:val="24"/>
                <w:szCs w:val="24"/>
              </w:rPr>
              <w:t>-9-2026</w:t>
            </w:r>
          </w:p>
        </w:tc>
        <w:tc>
          <w:tcPr>
            <w:tcW w:w="2272" w:type="dxa"/>
            <w:vAlign w:val="center"/>
          </w:tcPr>
          <w:p w14:paraId="00E6C54A" w14:textId="77777777" w:rsidR="00013B11" w:rsidRPr="00BB6DB7" w:rsidRDefault="00012704" w:rsidP="00AD45CD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ΙΑΤΡΙΚΑ ΜΑΘΗΜΑΤΙΚΑ</w:t>
            </w:r>
          </w:p>
          <w:p w14:paraId="07ECE62A" w14:textId="77777777" w:rsidR="00013B11" w:rsidRPr="00BB6DB7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2.30</w:t>
            </w:r>
          </w:p>
        </w:tc>
        <w:tc>
          <w:tcPr>
            <w:tcW w:w="2271" w:type="dxa"/>
            <w:vAlign w:val="center"/>
          </w:tcPr>
          <w:p w14:paraId="7943248B" w14:textId="2B6CF698" w:rsidR="00013B11" w:rsidRPr="00BB6DB7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1" w:type="dxa"/>
            <w:vAlign w:val="center"/>
          </w:tcPr>
          <w:p w14:paraId="1FDDD7F4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ΓΕΝΙΚΗ ΠΑΘΟΛΟΓΙΚΗ ΑΝΑΤΟΜΙΚΗ</w:t>
            </w:r>
          </w:p>
          <w:p w14:paraId="1CB279A5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71" w:type="dxa"/>
            <w:vAlign w:val="center"/>
          </w:tcPr>
          <w:p w14:paraId="05F165CB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ΑΚΤΙΝΟΛΟΓΙΑ Ι-ΙΙ</w:t>
            </w:r>
          </w:p>
          <w:p w14:paraId="1D396EF8" w14:textId="77777777" w:rsidR="00013B11" w:rsidRDefault="00012704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  <w:tc>
          <w:tcPr>
            <w:tcW w:w="2271" w:type="dxa"/>
            <w:vAlign w:val="center"/>
          </w:tcPr>
          <w:p w14:paraId="3F62D8D1" w14:textId="77777777" w:rsidR="00013B11" w:rsidRDefault="00013B11" w:rsidP="00AD45C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50" w:type="dxa"/>
            <w:vAlign w:val="center"/>
          </w:tcPr>
          <w:p w14:paraId="4E2490A8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ΙΔΙΑΤΡΙΚΗ</w:t>
            </w:r>
          </w:p>
          <w:p w14:paraId="6BCE68DA" w14:textId="77777777" w:rsidR="00013B11" w:rsidRDefault="00012704" w:rsidP="00AD45C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γραπτά</w:t>
            </w:r>
          </w:p>
          <w:p w14:paraId="68995BA5" w14:textId="6C2CA158" w:rsidR="00013B11" w:rsidRDefault="00194C76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E93847">
              <w:rPr>
                <w:b/>
              </w:rPr>
              <w:t>2</w:t>
            </w:r>
            <w:r w:rsidR="00012704">
              <w:rPr>
                <w:b/>
              </w:rPr>
              <w:t>.30</w:t>
            </w:r>
          </w:p>
        </w:tc>
      </w:tr>
      <w:tr w:rsidR="00A32015" w14:paraId="063AC5C8" w14:textId="77777777" w:rsidTr="00AD45CD">
        <w:trPr>
          <w:trHeight w:val="421"/>
        </w:trPr>
        <w:tc>
          <w:tcPr>
            <w:tcW w:w="1420" w:type="dxa"/>
            <w:shd w:val="clear" w:color="auto" w:fill="8EAADB" w:themeFill="accent5" w:themeFillTint="99"/>
            <w:vAlign w:val="center"/>
          </w:tcPr>
          <w:p w14:paraId="3A84F98C" w14:textId="77777777" w:rsidR="00A32015" w:rsidRDefault="00A32015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άββατο</w:t>
            </w:r>
          </w:p>
          <w:p w14:paraId="1A664AD3" w14:textId="14B5EEF7" w:rsidR="00A32015" w:rsidRDefault="00A32015" w:rsidP="00AD45C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13606" w:type="dxa"/>
            <w:gridSpan w:val="6"/>
            <w:shd w:val="clear" w:color="auto" w:fill="8EAADB" w:themeFill="accent5" w:themeFillTint="99"/>
            <w:vAlign w:val="center"/>
          </w:tcPr>
          <w:p w14:paraId="615147C2" w14:textId="570EE413" w:rsidR="00A32015" w:rsidRPr="00BB6DB7" w:rsidRDefault="009B4E5D" w:rsidP="00AD45C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8"/>
                <w:szCs w:val="28"/>
              </w:rPr>
              <w:t>ΜΑΘΗΜΑΤΑ ΕΠΙΛΟΓΗΣ</w:t>
            </w:r>
            <w:r w:rsidR="00A32015" w:rsidRPr="00BB6DB7">
              <w:rPr>
                <w:b/>
                <w:sz w:val="28"/>
                <w:szCs w:val="28"/>
              </w:rPr>
              <w:t xml:space="preserve">: </w:t>
            </w:r>
            <w:r w:rsidR="00A32015" w:rsidRPr="00BB6DB7">
              <w:rPr>
                <w:sz w:val="28"/>
                <w:szCs w:val="28"/>
              </w:rPr>
              <w:t>08.30, 10.00, 11.30, 13.00, 15.30, 17.00, 18.30</w:t>
            </w:r>
          </w:p>
        </w:tc>
      </w:tr>
    </w:tbl>
    <w:p w14:paraId="41208931" w14:textId="77777777" w:rsidR="001E4187" w:rsidRDefault="001E4187">
      <w:r>
        <w:br w:type="page"/>
      </w:r>
    </w:p>
    <w:tbl>
      <w:tblPr>
        <w:tblStyle w:val="ac"/>
        <w:tblpPr w:leftFromText="181" w:rightFromText="181" w:vertAnchor="text" w:horzAnchor="margin" w:tblpY="-283"/>
        <w:tblW w:w="1502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2268"/>
        <w:gridCol w:w="2268"/>
        <w:gridCol w:w="2268"/>
        <w:gridCol w:w="2268"/>
        <w:gridCol w:w="2268"/>
        <w:gridCol w:w="2247"/>
        <w:gridCol w:w="21"/>
      </w:tblGrid>
      <w:tr w:rsidR="00A74914" w14:paraId="31B49EA0" w14:textId="77777777" w:rsidTr="00AF3F07">
        <w:trPr>
          <w:trHeight w:val="567"/>
        </w:trPr>
        <w:tc>
          <w:tcPr>
            <w:tcW w:w="1417" w:type="dxa"/>
            <w:shd w:val="clear" w:color="auto" w:fill="BDD6EE" w:themeFill="accent1" w:themeFillTint="66"/>
            <w:vAlign w:val="center"/>
          </w:tcPr>
          <w:p w14:paraId="4E169DBE" w14:textId="4C1D09BB" w:rsidR="00A74914" w:rsidRDefault="00A7491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ΗΜΕΡΑ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54AE62AE" w14:textId="110B3868" w:rsidR="00A74914" w:rsidRPr="00BB6DB7" w:rsidRDefault="00A7491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Α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410C9330" w14:textId="767FAFB7" w:rsidR="00A74914" w:rsidRPr="00BB6DB7" w:rsidRDefault="00A7491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Β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1A777A72" w14:textId="1B84F9B1" w:rsidR="00A74914" w:rsidRDefault="00A7491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Γ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74A1315E" w14:textId="576BB8AA" w:rsidR="00A74914" w:rsidRDefault="00A7491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Δ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66EFC7B3" w14:textId="5A9848E4" w:rsidR="00A74914" w:rsidRDefault="00A7491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Ε΄ ΕΤΟΣ</w:t>
            </w:r>
          </w:p>
        </w:tc>
        <w:tc>
          <w:tcPr>
            <w:tcW w:w="2268" w:type="dxa"/>
            <w:gridSpan w:val="2"/>
            <w:shd w:val="clear" w:color="auto" w:fill="BDD6EE" w:themeFill="accent1" w:themeFillTint="66"/>
            <w:vAlign w:val="center"/>
          </w:tcPr>
          <w:p w14:paraId="17CD153E" w14:textId="1F314BB1" w:rsidR="00A74914" w:rsidRDefault="00A7491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ΣΤ΄ ΕΤΟΣ</w:t>
            </w:r>
          </w:p>
        </w:tc>
      </w:tr>
      <w:tr w:rsidR="00013B11" w14:paraId="7758F716" w14:textId="77777777" w:rsidTr="00AF3F07">
        <w:trPr>
          <w:trHeight w:val="1119"/>
        </w:trPr>
        <w:tc>
          <w:tcPr>
            <w:tcW w:w="1417" w:type="dxa"/>
            <w:vAlign w:val="center"/>
          </w:tcPr>
          <w:p w14:paraId="4A71165C" w14:textId="589AAE60" w:rsidR="00013B11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ευτέρα</w:t>
            </w:r>
          </w:p>
          <w:p w14:paraId="6F73B018" w14:textId="4567EC47" w:rsidR="00013B11" w:rsidRDefault="0001270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A32015">
              <w:rPr>
                <w:b/>
                <w:sz w:val="24"/>
                <w:szCs w:val="24"/>
              </w:rPr>
              <w:t>4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44377F68" w14:textId="77777777" w:rsidR="00013B11" w:rsidRPr="00BB6DB7" w:rsidRDefault="00012704" w:rsidP="00AF3F07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ΒΙΟΛΟΓΙΑ Ι</w:t>
            </w:r>
          </w:p>
          <w:p w14:paraId="74AAC20E" w14:textId="77777777" w:rsidR="00013B11" w:rsidRPr="00BB6DB7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0E3CDFBE" w14:textId="77777777" w:rsidR="008C5298" w:rsidRPr="00BB6DB7" w:rsidRDefault="008C5298" w:rsidP="00AF3F07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ΕΙΣΑΓΩΓΗ ΣΤΗΝ ΚΛΙΝΙΚΗ ΙΑΤΡΙΚΗ</w:t>
            </w:r>
          </w:p>
          <w:p w14:paraId="55E37E75" w14:textId="50602A2E" w:rsidR="00013B11" w:rsidRPr="00BB6DB7" w:rsidRDefault="008C5298" w:rsidP="00AF3F07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7.00</w:t>
            </w:r>
          </w:p>
        </w:tc>
        <w:tc>
          <w:tcPr>
            <w:tcW w:w="2268" w:type="dxa"/>
            <w:vAlign w:val="center"/>
          </w:tcPr>
          <w:p w14:paraId="13773396" w14:textId="4C479AAB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F02B63D" w14:textId="58220D5D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ΑΚΤΙΝΟΛΟΓΙΑ Ι-ΙΙ</w:t>
            </w:r>
          </w:p>
          <w:p w14:paraId="06163D92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  <w:tc>
          <w:tcPr>
            <w:tcW w:w="2268" w:type="dxa"/>
            <w:vAlign w:val="center"/>
          </w:tcPr>
          <w:p w14:paraId="1E44C3BC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F15D7E4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ΙΔΙΑΤΡΙΚΗ</w:t>
            </w:r>
          </w:p>
          <w:p w14:paraId="14082271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ροφορικά</w:t>
            </w:r>
          </w:p>
          <w:p w14:paraId="171E1003" w14:textId="7F6887E7" w:rsidR="00013B11" w:rsidRDefault="00BF38BF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012704">
              <w:rPr>
                <w:b/>
              </w:rPr>
              <w:t>.30</w:t>
            </w:r>
          </w:p>
        </w:tc>
      </w:tr>
      <w:tr w:rsidR="00013B11" w14:paraId="5895DC65" w14:textId="77777777" w:rsidTr="00AF3F07">
        <w:trPr>
          <w:trHeight w:val="1134"/>
        </w:trPr>
        <w:tc>
          <w:tcPr>
            <w:tcW w:w="1417" w:type="dxa"/>
            <w:vAlign w:val="center"/>
          </w:tcPr>
          <w:p w14:paraId="1570D9CB" w14:textId="26B9A8B3" w:rsidR="00013B11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ρίτη</w:t>
            </w:r>
          </w:p>
          <w:p w14:paraId="256004DC" w14:textId="0CD90A2F" w:rsidR="00013B11" w:rsidRDefault="0001270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3205F">
              <w:rPr>
                <w:b/>
                <w:sz w:val="24"/>
                <w:szCs w:val="24"/>
              </w:rPr>
              <w:t>5</w:t>
            </w:r>
            <w:r w:rsidR="00A74914">
              <w:rPr>
                <w:b/>
                <w:sz w:val="24"/>
                <w:szCs w:val="24"/>
              </w:rPr>
              <w:t>-9-2026</w:t>
            </w:r>
          </w:p>
        </w:tc>
        <w:tc>
          <w:tcPr>
            <w:tcW w:w="2268" w:type="dxa"/>
            <w:vAlign w:val="center"/>
          </w:tcPr>
          <w:p w14:paraId="6FA723AA" w14:textId="77777777" w:rsidR="00013B11" w:rsidRPr="00BB6DB7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7A10365A" w14:textId="77777777" w:rsidR="00013B11" w:rsidRPr="00BB6DB7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9461176" w14:textId="77777777" w:rsidR="00BF38BF" w:rsidRDefault="00BF38BF" w:rsidP="00AF3F07">
            <w:pPr>
              <w:spacing w:after="0"/>
              <w:jc w:val="center"/>
              <w:rPr>
                <w:b/>
              </w:rPr>
            </w:pPr>
            <w:r w:rsidRPr="0022297D">
              <w:rPr>
                <w:b/>
              </w:rPr>
              <w:t>ΜΙΚΡΟΒΙΟΛΟΓΙΑ Ι</w:t>
            </w:r>
          </w:p>
          <w:p w14:paraId="7A0B4418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1D4038C5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ΝΕΥΜΟΝΟΛΟΓΙΑ</w:t>
            </w:r>
          </w:p>
          <w:p w14:paraId="43CE8E58" w14:textId="2096B4D4" w:rsidR="00013B11" w:rsidRDefault="00BF38BF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012704">
              <w:rPr>
                <w:b/>
              </w:rPr>
              <w:t>.30</w:t>
            </w:r>
          </w:p>
        </w:tc>
        <w:tc>
          <w:tcPr>
            <w:tcW w:w="2268" w:type="dxa"/>
            <w:vAlign w:val="center"/>
          </w:tcPr>
          <w:p w14:paraId="6637A952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067A973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ΓΕΝΙΚΗ ΙΑΤΡΙΚΗ</w:t>
            </w:r>
          </w:p>
          <w:p w14:paraId="23DC6184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</w:tr>
      <w:tr w:rsidR="00013B11" w14:paraId="38135A75" w14:textId="77777777" w:rsidTr="00AF3F07">
        <w:trPr>
          <w:trHeight w:val="1134"/>
        </w:trPr>
        <w:tc>
          <w:tcPr>
            <w:tcW w:w="1417" w:type="dxa"/>
            <w:vAlign w:val="center"/>
          </w:tcPr>
          <w:p w14:paraId="0834F5F2" w14:textId="4C9EB1EC" w:rsidR="00013B11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ετάρτη</w:t>
            </w:r>
          </w:p>
          <w:p w14:paraId="72CC03ED" w14:textId="5FDDBC2A" w:rsidR="00013B11" w:rsidRDefault="0001270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3205F">
              <w:rPr>
                <w:b/>
                <w:sz w:val="24"/>
                <w:szCs w:val="24"/>
              </w:rPr>
              <w:t>6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17BF9216" w14:textId="77777777" w:rsidR="00013B11" w:rsidRPr="00BB6DB7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B541A8E" w14:textId="1C61BBC2" w:rsidR="00013B11" w:rsidRPr="00BB6DB7" w:rsidRDefault="006B26CB" w:rsidP="00AF3F07">
            <w:pPr>
              <w:spacing w:after="0"/>
              <w:jc w:val="center"/>
              <w:rPr>
                <w:b/>
              </w:rPr>
            </w:pPr>
            <w:r w:rsidRPr="00BB6DB7">
              <w:rPr>
                <w:b/>
              </w:rPr>
              <w:t>ΑΝΑΤΟΜΙΑ ΙΙ</w:t>
            </w:r>
          </w:p>
          <w:p w14:paraId="050BE32B" w14:textId="77777777" w:rsidR="00013B11" w:rsidRPr="00BB6DB7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 w:rsidRPr="00BB6DB7"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651DD9D2" w14:textId="77777777" w:rsidR="00BF38BF" w:rsidRDefault="00BF38BF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ΠΑΘΟΦΥΣΙΟΛΟΓΙΑ ΙΙ</w:t>
            </w:r>
          </w:p>
          <w:p w14:paraId="61FF21CC" w14:textId="4B92823E" w:rsidR="00013B11" w:rsidRDefault="0022297D" w:rsidP="00AF3F07">
            <w:pPr>
              <w:spacing w:after="0" w:line="240" w:lineRule="auto"/>
              <w:jc w:val="center"/>
              <w:rPr>
                <w:b/>
              </w:rPr>
            </w:pPr>
            <w:r w:rsidRPr="0022297D">
              <w:rPr>
                <w:b/>
              </w:rPr>
              <w:t>1</w:t>
            </w:r>
            <w:r w:rsidR="00BF38BF">
              <w:rPr>
                <w:b/>
              </w:rPr>
              <w:t>2</w:t>
            </w:r>
            <w:r w:rsidRPr="0022297D">
              <w:rPr>
                <w:b/>
              </w:rPr>
              <w:t>.30</w:t>
            </w:r>
          </w:p>
        </w:tc>
        <w:tc>
          <w:tcPr>
            <w:tcW w:w="2268" w:type="dxa"/>
            <w:vAlign w:val="center"/>
          </w:tcPr>
          <w:p w14:paraId="13C06FC5" w14:textId="77777777" w:rsidR="00013B11" w:rsidRDefault="00013B11" w:rsidP="00AF3F0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88C982E" w14:textId="083EA9A0" w:rsidR="00013B11" w:rsidRPr="00784139" w:rsidRDefault="00012704" w:rsidP="00AF3F07">
            <w:pPr>
              <w:spacing w:after="0"/>
              <w:jc w:val="center"/>
              <w:rPr>
                <w:b/>
              </w:rPr>
            </w:pPr>
            <w:r w:rsidRPr="00784139">
              <w:rPr>
                <w:b/>
              </w:rPr>
              <w:t>ΦΥΣΙΟΛΟΓΙΚΟ ΠΑΙΔΙ</w:t>
            </w:r>
            <w:r w:rsidR="00C0397A" w:rsidRPr="00784139">
              <w:rPr>
                <w:b/>
              </w:rPr>
              <w:t>-</w:t>
            </w:r>
            <w:r w:rsidR="006E5790" w:rsidRPr="00784139">
              <w:rPr>
                <w:b/>
              </w:rPr>
              <w:t>ΕΙΣΑΓΩΓΗ ΣΤΗΝ ΠΑΙΔΙΑΤΡΙΚ</w:t>
            </w:r>
            <w:r w:rsidR="001825EF" w:rsidRPr="00784139">
              <w:rPr>
                <w:b/>
              </w:rPr>
              <w:t>Η</w:t>
            </w:r>
          </w:p>
          <w:p w14:paraId="1B56A2CD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 w:rsidRPr="00784139">
              <w:rPr>
                <w:b/>
              </w:rPr>
              <w:t>08.30</w:t>
            </w:r>
          </w:p>
        </w:tc>
        <w:tc>
          <w:tcPr>
            <w:tcW w:w="2268" w:type="dxa"/>
            <w:gridSpan w:val="2"/>
            <w:vAlign w:val="center"/>
          </w:tcPr>
          <w:p w14:paraId="65B050A9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4969F628" w14:textId="77777777" w:rsidTr="00AF3F07">
        <w:trPr>
          <w:trHeight w:val="1134"/>
        </w:trPr>
        <w:tc>
          <w:tcPr>
            <w:tcW w:w="1417" w:type="dxa"/>
            <w:vAlign w:val="center"/>
          </w:tcPr>
          <w:p w14:paraId="59820608" w14:textId="304C191F" w:rsidR="00013B11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έμπτη</w:t>
            </w:r>
          </w:p>
          <w:p w14:paraId="6C2E3E57" w14:textId="686760FB" w:rsidR="00013B11" w:rsidRDefault="0001270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3205F">
              <w:rPr>
                <w:b/>
                <w:sz w:val="24"/>
                <w:szCs w:val="24"/>
              </w:rPr>
              <w:t>7</w:t>
            </w:r>
            <w:r w:rsidR="00A74914">
              <w:rPr>
                <w:b/>
                <w:sz w:val="24"/>
                <w:szCs w:val="24"/>
              </w:rPr>
              <w:t>-9-2026</w:t>
            </w:r>
          </w:p>
        </w:tc>
        <w:tc>
          <w:tcPr>
            <w:tcW w:w="2268" w:type="dxa"/>
            <w:vAlign w:val="center"/>
          </w:tcPr>
          <w:p w14:paraId="451A7CDA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ΑΤΡΙΚΗ ΧΗΜΕΙΑ</w:t>
            </w:r>
          </w:p>
          <w:p w14:paraId="0EBB62CF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45CA5320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1818E246" w14:textId="2EE9CDED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0DAD5506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ΩΡΛ</w:t>
            </w:r>
          </w:p>
          <w:p w14:paraId="156B7C46" w14:textId="3087860F" w:rsidR="00013B11" w:rsidRDefault="00BF38BF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012704">
              <w:rPr>
                <w:b/>
              </w:rPr>
              <w:t>.30</w:t>
            </w:r>
          </w:p>
        </w:tc>
        <w:tc>
          <w:tcPr>
            <w:tcW w:w="2268" w:type="dxa"/>
            <w:vAlign w:val="center"/>
          </w:tcPr>
          <w:p w14:paraId="578B3D81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3C360EC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21566802" w14:textId="77777777" w:rsidTr="00AF3F07">
        <w:trPr>
          <w:trHeight w:val="1134"/>
        </w:trPr>
        <w:tc>
          <w:tcPr>
            <w:tcW w:w="1417" w:type="dxa"/>
            <w:vAlign w:val="center"/>
          </w:tcPr>
          <w:p w14:paraId="01152DC2" w14:textId="6F666AB5" w:rsidR="00013B11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αρασκευή</w:t>
            </w:r>
          </w:p>
          <w:p w14:paraId="24891B0F" w14:textId="2A45BDEC" w:rsidR="00013B11" w:rsidRDefault="00012704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3205F">
              <w:rPr>
                <w:b/>
                <w:sz w:val="24"/>
                <w:szCs w:val="24"/>
              </w:rPr>
              <w:t>8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3ADFCF0A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371687A4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ΒΙΟΧΗΜΕΙΑ ΙΙ</w:t>
            </w:r>
          </w:p>
          <w:p w14:paraId="1EC8EEDE" w14:textId="5AC5B3A2" w:rsidR="00013B11" w:rsidRDefault="00194C76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</w:t>
            </w:r>
            <w:r w:rsidR="00012704">
              <w:rPr>
                <w:b/>
              </w:rPr>
              <w:t>.30</w:t>
            </w:r>
          </w:p>
        </w:tc>
        <w:tc>
          <w:tcPr>
            <w:tcW w:w="2268" w:type="dxa"/>
            <w:vAlign w:val="center"/>
          </w:tcPr>
          <w:p w14:paraId="5A8DD1FD" w14:textId="77777777" w:rsidR="008C5298" w:rsidRDefault="008C5298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ΚΛΙΝΙΚΗ </w:t>
            </w:r>
          </w:p>
          <w:p w14:paraId="0DBDCF66" w14:textId="77777777" w:rsidR="008C5298" w:rsidRDefault="008C5298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ΣΗΜΕΙΟΛΟΓΙΑ Ι</w:t>
            </w:r>
          </w:p>
          <w:p w14:paraId="1D8081E8" w14:textId="45CA3287" w:rsidR="00013B11" w:rsidRDefault="008C5298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66047127" w14:textId="42059364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375D722" w14:textId="77777777" w:rsidR="00013B11" w:rsidRDefault="00013B11" w:rsidP="00AF3F0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ACB17C1" w14:textId="77777777" w:rsidR="00013B11" w:rsidRDefault="00012704" w:rsidP="00AF3F0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ΜΑΙΕΥΤΙΚΗ &amp; ΓΥΝΑΙΚΟΛΟΓΙΑ</w:t>
            </w:r>
          </w:p>
          <w:p w14:paraId="0C5B303E" w14:textId="77777777" w:rsidR="00013B11" w:rsidRDefault="00012704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</w:tr>
      <w:tr w:rsidR="00A32015" w14:paraId="3978C83F" w14:textId="77777777" w:rsidTr="00AF3F07">
        <w:trPr>
          <w:gridAfter w:val="1"/>
          <w:wAfter w:w="21" w:type="dxa"/>
          <w:trHeight w:val="641"/>
        </w:trPr>
        <w:tc>
          <w:tcPr>
            <w:tcW w:w="1417" w:type="dxa"/>
            <w:shd w:val="clear" w:color="auto" w:fill="8EAADB" w:themeFill="accent5" w:themeFillTint="99"/>
            <w:vAlign w:val="center"/>
          </w:tcPr>
          <w:p w14:paraId="55738A00" w14:textId="77777777" w:rsidR="00A32015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άββατο</w:t>
            </w:r>
          </w:p>
          <w:p w14:paraId="4C82183D" w14:textId="10EE90F0" w:rsidR="00A32015" w:rsidRDefault="00A32015" w:rsidP="00AF3F0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  <w:r w:rsidR="00A74914">
              <w:rPr>
                <w:b/>
                <w:sz w:val="24"/>
                <w:szCs w:val="24"/>
              </w:rPr>
              <w:t>-9-2026</w:t>
            </w:r>
          </w:p>
        </w:tc>
        <w:tc>
          <w:tcPr>
            <w:tcW w:w="13587" w:type="dxa"/>
            <w:gridSpan w:val="6"/>
            <w:shd w:val="clear" w:color="auto" w:fill="8EAADB" w:themeFill="accent5" w:themeFillTint="99"/>
            <w:vAlign w:val="center"/>
          </w:tcPr>
          <w:p w14:paraId="35E8A7C4" w14:textId="04B3CD9A" w:rsidR="00A32015" w:rsidRPr="00234959" w:rsidRDefault="009B4E5D" w:rsidP="00AF3F0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8"/>
                <w:szCs w:val="28"/>
              </w:rPr>
              <w:t>ΜΑΘΗΜΑΤΑ ΕΠΙΛΟΓΗΣ</w:t>
            </w:r>
            <w:r w:rsidR="00A32015">
              <w:rPr>
                <w:b/>
                <w:sz w:val="28"/>
                <w:szCs w:val="28"/>
              </w:rPr>
              <w:t xml:space="preserve">: </w:t>
            </w:r>
            <w:r w:rsidR="00A32015">
              <w:rPr>
                <w:sz w:val="28"/>
                <w:szCs w:val="28"/>
              </w:rPr>
              <w:t xml:space="preserve">08.30, </w:t>
            </w:r>
            <w:r w:rsidR="00A32015" w:rsidRPr="00260889">
              <w:rPr>
                <w:sz w:val="28"/>
                <w:szCs w:val="28"/>
              </w:rPr>
              <w:t>10.00</w:t>
            </w:r>
            <w:r w:rsidR="00A32015">
              <w:rPr>
                <w:sz w:val="28"/>
                <w:szCs w:val="28"/>
              </w:rPr>
              <w:t>, 11.30, 13.00, 15.30, 17.00, 18.30</w:t>
            </w:r>
            <w:r w:rsidR="00A32015">
              <w:rPr>
                <w:sz w:val="28"/>
                <w:szCs w:val="28"/>
                <w:lang w:val="en-US"/>
              </w:rPr>
              <w:t xml:space="preserve"> </w:t>
            </w:r>
          </w:p>
        </w:tc>
      </w:tr>
    </w:tbl>
    <w:p w14:paraId="0CB17504" w14:textId="4E25E931" w:rsidR="001E4187" w:rsidRDefault="001E4187"/>
    <w:p w14:paraId="42B0188D" w14:textId="77777777" w:rsidR="00FB30EC" w:rsidRDefault="00FB30EC">
      <w:r>
        <w:br w:type="page"/>
      </w:r>
    </w:p>
    <w:tbl>
      <w:tblPr>
        <w:tblStyle w:val="ac"/>
        <w:tblpPr w:leftFromText="181" w:rightFromText="181" w:vertAnchor="text" w:horzAnchor="margin" w:tblpY="-283"/>
        <w:tblW w:w="1502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2268"/>
        <w:gridCol w:w="2268"/>
        <w:gridCol w:w="2268"/>
        <w:gridCol w:w="2268"/>
        <w:gridCol w:w="2268"/>
        <w:gridCol w:w="2247"/>
        <w:gridCol w:w="21"/>
      </w:tblGrid>
      <w:tr w:rsidR="00A74914" w14:paraId="4710ACBB" w14:textId="77777777" w:rsidTr="00C43EB8">
        <w:trPr>
          <w:trHeight w:val="567"/>
        </w:trPr>
        <w:tc>
          <w:tcPr>
            <w:tcW w:w="1417" w:type="dxa"/>
            <w:shd w:val="clear" w:color="auto" w:fill="BDD6EE" w:themeFill="accent1" w:themeFillTint="66"/>
            <w:vAlign w:val="center"/>
          </w:tcPr>
          <w:p w14:paraId="6E25964C" w14:textId="0B832F09" w:rsidR="00A74914" w:rsidRDefault="00A74914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ΗΜΕΡΑ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3303D753" w14:textId="6F5B14E7" w:rsidR="00A74914" w:rsidRDefault="00A7491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Α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35684C6A" w14:textId="143DC7AC" w:rsidR="00A74914" w:rsidRDefault="00A7491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Β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7D48605C" w14:textId="2121DEBD" w:rsidR="00A74914" w:rsidRDefault="00A7491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Γ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5CA5B22A" w14:textId="2B6AB68D" w:rsidR="00A74914" w:rsidRDefault="00A7491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Δ΄ ΕΤΟΣ</w:t>
            </w:r>
          </w:p>
        </w:tc>
        <w:tc>
          <w:tcPr>
            <w:tcW w:w="2268" w:type="dxa"/>
            <w:shd w:val="clear" w:color="auto" w:fill="BDD6EE" w:themeFill="accent1" w:themeFillTint="66"/>
            <w:vAlign w:val="center"/>
          </w:tcPr>
          <w:p w14:paraId="5BB0E221" w14:textId="37EA1A69" w:rsidR="00A74914" w:rsidRDefault="00A7491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Ε΄ ΕΤΟΣ</w:t>
            </w:r>
          </w:p>
        </w:tc>
        <w:tc>
          <w:tcPr>
            <w:tcW w:w="2268" w:type="dxa"/>
            <w:gridSpan w:val="2"/>
            <w:shd w:val="clear" w:color="auto" w:fill="BDD6EE" w:themeFill="accent1" w:themeFillTint="66"/>
            <w:vAlign w:val="center"/>
          </w:tcPr>
          <w:p w14:paraId="2BDFE2E8" w14:textId="2B040A28" w:rsidR="00A74914" w:rsidRDefault="00A7491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ΣΤ΄ ΕΤΟΣ</w:t>
            </w:r>
          </w:p>
        </w:tc>
      </w:tr>
      <w:tr w:rsidR="00013B11" w14:paraId="02668F37" w14:textId="77777777" w:rsidTr="00C43EB8">
        <w:trPr>
          <w:trHeight w:val="1134"/>
        </w:trPr>
        <w:tc>
          <w:tcPr>
            <w:tcW w:w="1417" w:type="dxa"/>
            <w:vAlign w:val="center"/>
          </w:tcPr>
          <w:p w14:paraId="0AE0D205" w14:textId="132B47A5" w:rsidR="00013B11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ευτέρα 21</w:t>
            </w:r>
            <w:r w:rsidR="00A74914">
              <w:rPr>
                <w:b/>
                <w:sz w:val="24"/>
                <w:szCs w:val="24"/>
              </w:rPr>
              <w:t>-</w:t>
            </w:r>
            <w:r w:rsidR="00012704"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6DE5D39E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ΒΙΟΧΗΜΕΙΑ Ι</w:t>
            </w:r>
          </w:p>
          <w:p w14:paraId="24F45161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4BE2CF2E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6AF43EF7" w14:textId="77777777" w:rsidR="00BF38BF" w:rsidRDefault="00BF38BF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ΦΑΡΜΑΚΟΛΟΓΙΑ ΙΙ</w:t>
            </w:r>
          </w:p>
          <w:p w14:paraId="5627B9E3" w14:textId="71704029" w:rsidR="00013B11" w:rsidRDefault="00BF38BF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4D13298F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ΚΑΡΔΙΟΛΟΓΙΑ</w:t>
            </w:r>
          </w:p>
          <w:p w14:paraId="732E2298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  <w:tc>
          <w:tcPr>
            <w:tcW w:w="2268" w:type="dxa"/>
            <w:vAlign w:val="center"/>
          </w:tcPr>
          <w:p w14:paraId="4BF224A5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ΔΕΡΜΑΤΟΛΟΓΙΑ</w:t>
            </w:r>
          </w:p>
          <w:p w14:paraId="2374987F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  <w:tc>
          <w:tcPr>
            <w:tcW w:w="2268" w:type="dxa"/>
            <w:gridSpan w:val="2"/>
            <w:vAlign w:val="center"/>
          </w:tcPr>
          <w:p w14:paraId="4B0B0FB6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45C35022" w14:textId="77777777" w:rsidTr="00C43EB8">
        <w:trPr>
          <w:trHeight w:val="1134"/>
        </w:trPr>
        <w:tc>
          <w:tcPr>
            <w:tcW w:w="1417" w:type="dxa"/>
            <w:vAlign w:val="center"/>
          </w:tcPr>
          <w:p w14:paraId="1C3BD8EF" w14:textId="1A80790F" w:rsidR="00013B11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ρίτη</w:t>
            </w:r>
          </w:p>
          <w:p w14:paraId="3EFE18B3" w14:textId="231663A9" w:rsidR="00013B11" w:rsidRDefault="00012704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53205F">
              <w:rPr>
                <w:b/>
                <w:sz w:val="24"/>
                <w:szCs w:val="24"/>
              </w:rPr>
              <w:t>2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350656A2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9713735" w14:textId="52E4D8DC" w:rsidR="008C5298" w:rsidRDefault="008C5298" w:rsidP="00C43EB8">
            <w:pPr>
              <w:spacing w:after="0"/>
              <w:jc w:val="center"/>
              <w:rPr>
                <w:b/>
              </w:rPr>
            </w:pPr>
            <w:r w:rsidRPr="00784139">
              <w:rPr>
                <w:b/>
              </w:rPr>
              <w:t>ΦΥΣΙΟΛΟΓΙΑ ΙΙ</w:t>
            </w:r>
            <w:r w:rsidR="006941E0" w:rsidRPr="00784139">
              <w:rPr>
                <w:b/>
              </w:rPr>
              <w:t>Ι</w:t>
            </w:r>
          </w:p>
          <w:p w14:paraId="4F3642E4" w14:textId="775FB9F4" w:rsidR="00013B11" w:rsidRDefault="008C5298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76711D68" w14:textId="7D3AF0D2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6C8221FA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ΟΦΘΑΛΜΟΛΟΓΙΑ</w:t>
            </w:r>
          </w:p>
          <w:p w14:paraId="575E761F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68" w:type="dxa"/>
            <w:vAlign w:val="center"/>
          </w:tcPr>
          <w:p w14:paraId="5DE6584E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ΨΥΧΙΑΤΡΙΚΗ</w:t>
            </w:r>
          </w:p>
          <w:p w14:paraId="68D68864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7.00</w:t>
            </w:r>
          </w:p>
        </w:tc>
        <w:tc>
          <w:tcPr>
            <w:tcW w:w="2268" w:type="dxa"/>
            <w:gridSpan w:val="2"/>
            <w:vAlign w:val="center"/>
          </w:tcPr>
          <w:p w14:paraId="68863316" w14:textId="77777777" w:rsidR="00317851" w:rsidRPr="00784139" w:rsidRDefault="00317851" w:rsidP="00317851">
            <w:pPr>
              <w:spacing w:after="0"/>
              <w:jc w:val="center"/>
              <w:rPr>
                <w:b/>
              </w:rPr>
            </w:pPr>
            <w:r w:rsidRPr="00784139">
              <w:rPr>
                <w:b/>
              </w:rPr>
              <w:t>ΧΕΙΡΟΥΡΓΙΚΗ</w:t>
            </w:r>
          </w:p>
          <w:p w14:paraId="093B5F4A" w14:textId="7F62BC30" w:rsidR="00013B11" w:rsidRDefault="00317851" w:rsidP="00317851">
            <w:pPr>
              <w:spacing w:after="0" w:line="240" w:lineRule="auto"/>
              <w:jc w:val="center"/>
              <w:rPr>
                <w:b/>
              </w:rPr>
            </w:pPr>
            <w:r w:rsidRPr="00784139">
              <w:rPr>
                <w:b/>
              </w:rPr>
              <w:t>08.30</w:t>
            </w:r>
          </w:p>
        </w:tc>
      </w:tr>
      <w:tr w:rsidR="00013B11" w14:paraId="149209BE" w14:textId="77777777" w:rsidTr="00C43EB8">
        <w:trPr>
          <w:trHeight w:val="1134"/>
        </w:trPr>
        <w:tc>
          <w:tcPr>
            <w:tcW w:w="1417" w:type="dxa"/>
            <w:vAlign w:val="center"/>
          </w:tcPr>
          <w:p w14:paraId="70E5EF4E" w14:textId="479F4D00" w:rsidR="00013B11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Τετάρτη</w:t>
            </w:r>
          </w:p>
          <w:p w14:paraId="401A8410" w14:textId="47940B0E" w:rsidR="00013B11" w:rsidRDefault="00012704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53205F">
              <w:rPr>
                <w:b/>
                <w:sz w:val="24"/>
                <w:szCs w:val="24"/>
              </w:rPr>
              <w:t>3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26DC9DE1" w14:textId="77777777" w:rsidR="005848E5" w:rsidRDefault="005848E5" w:rsidP="005848E5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ΑΤΡΙΚΗ ΗΘΙΚΗ</w:t>
            </w:r>
          </w:p>
          <w:p w14:paraId="78A18059" w14:textId="77777777" w:rsidR="005848E5" w:rsidRDefault="005848E5" w:rsidP="005848E5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&amp; ΔΕΟΝΤΟΛΟΓΙΑ</w:t>
            </w:r>
          </w:p>
          <w:p w14:paraId="17AB5B34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285A96D9" w14:textId="26FBFFF2" w:rsidR="00013B11" w:rsidRDefault="00013B11" w:rsidP="005848E5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97433C9" w14:textId="77777777" w:rsidR="00BF38BF" w:rsidRDefault="00BF38BF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ΦΑΡΜΑΚΟΛΟΓΙΑ Ι</w:t>
            </w:r>
          </w:p>
          <w:p w14:paraId="3659C7B1" w14:textId="69F37045" w:rsidR="00013B11" w:rsidRDefault="00BF38BF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2D4EA85E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3D9DFA89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25AA6283" w14:textId="187CEB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524FA8C1" w14:textId="77777777" w:rsidTr="00C43EB8">
        <w:trPr>
          <w:trHeight w:val="1134"/>
        </w:trPr>
        <w:tc>
          <w:tcPr>
            <w:tcW w:w="1417" w:type="dxa"/>
            <w:vAlign w:val="center"/>
          </w:tcPr>
          <w:p w14:paraId="418C82CF" w14:textId="6DFC747F" w:rsidR="00013B11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έμπτη</w:t>
            </w:r>
          </w:p>
          <w:p w14:paraId="46830F4C" w14:textId="1F2AB815" w:rsidR="00013B11" w:rsidRDefault="00012704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53205F">
              <w:rPr>
                <w:b/>
                <w:sz w:val="24"/>
                <w:szCs w:val="24"/>
              </w:rPr>
              <w:t>4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690D2F94" w14:textId="77777777" w:rsidR="00C020C7" w:rsidRDefault="00C020C7" w:rsidP="00C020C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ΣΤΟΡΙΑ ΙΑΤΡΙΚΗΣ</w:t>
            </w:r>
          </w:p>
          <w:p w14:paraId="5CF3D1F0" w14:textId="39E7295E" w:rsidR="00013B11" w:rsidRDefault="00C020C7" w:rsidP="00C020C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</w:t>
            </w:r>
          </w:p>
        </w:tc>
        <w:tc>
          <w:tcPr>
            <w:tcW w:w="2268" w:type="dxa"/>
            <w:vAlign w:val="center"/>
          </w:tcPr>
          <w:p w14:paraId="2CC32FB7" w14:textId="77777777" w:rsidR="008C5298" w:rsidRPr="00260889" w:rsidRDefault="008C5298" w:rsidP="00C43EB8">
            <w:pPr>
              <w:spacing w:after="0"/>
              <w:jc w:val="center"/>
              <w:rPr>
                <w:b/>
                <w:color w:val="000000" w:themeColor="text1"/>
              </w:rPr>
            </w:pPr>
            <w:r w:rsidRPr="00260889">
              <w:rPr>
                <w:b/>
                <w:color w:val="000000" w:themeColor="text1"/>
              </w:rPr>
              <w:t>ΚΛΙΝΙΚΗ ΧΗΜΕΙΑ</w:t>
            </w:r>
          </w:p>
          <w:p w14:paraId="10C9CE70" w14:textId="1A3D5694" w:rsidR="00013B11" w:rsidRPr="00260889" w:rsidRDefault="00F27792" w:rsidP="00C43EB8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260889">
              <w:rPr>
                <w:b/>
                <w:color w:val="000000" w:themeColor="text1"/>
                <w:lang w:val="en-US"/>
              </w:rPr>
              <w:t>12</w:t>
            </w:r>
            <w:r w:rsidR="008C5298" w:rsidRPr="00260889">
              <w:rPr>
                <w:b/>
                <w:color w:val="000000" w:themeColor="text1"/>
              </w:rPr>
              <w:t>.30</w:t>
            </w:r>
          </w:p>
        </w:tc>
        <w:tc>
          <w:tcPr>
            <w:tcW w:w="2268" w:type="dxa"/>
            <w:vAlign w:val="center"/>
          </w:tcPr>
          <w:p w14:paraId="290167E5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ΑΤΡΙΚΗ ΨΥΧΟΛΟΓΙΑ</w:t>
            </w:r>
          </w:p>
          <w:p w14:paraId="35FB816D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68" w:type="dxa"/>
            <w:vAlign w:val="center"/>
          </w:tcPr>
          <w:p w14:paraId="0CA10625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1875813A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EEB41FE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13B11" w14:paraId="3468F176" w14:textId="77777777" w:rsidTr="00C43EB8">
        <w:trPr>
          <w:trHeight w:val="1134"/>
        </w:trPr>
        <w:tc>
          <w:tcPr>
            <w:tcW w:w="1417" w:type="dxa"/>
            <w:vAlign w:val="center"/>
          </w:tcPr>
          <w:p w14:paraId="5509DB24" w14:textId="1E1B0667" w:rsidR="00013B11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Παρασκευή</w:t>
            </w:r>
          </w:p>
          <w:p w14:paraId="7628C48C" w14:textId="126CC197" w:rsidR="00013B11" w:rsidRDefault="00012704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53205F">
              <w:rPr>
                <w:b/>
                <w:sz w:val="24"/>
                <w:szCs w:val="24"/>
              </w:rPr>
              <w:t>5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2268" w:type="dxa"/>
            <w:vAlign w:val="center"/>
          </w:tcPr>
          <w:p w14:paraId="3492E978" w14:textId="77777777" w:rsidR="00C020C7" w:rsidRDefault="00C020C7" w:rsidP="00C020C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ΦΥΣΙΟΛΟΓΙΑ Ι</w:t>
            </w:r>
          </w:p>
          <w:p w14:paraId="1CD80521" w14:textId="031363F5" w:rsidR="00013B11" w:rsidRDefault="00C020C7" w:rsidP="00C020C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08.30</w:t>
            </w:r>
          </w:p>
        </w:tc>
        <w:tc>
          <w:tcPr>
            <w:tcW w:w="2268" w:type="dxa"/>
            <w:vAlign w:val="center"/>
          </w:tcPr>
          <w:p w14:paraId="6F1B3951" w14:textId="1A953489" w:rsidR="00013B11" w:rsidRDefault="00013B11" w:rsidP="00C020C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0272D077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09B41869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ΝΟΣΟΛΟΓΙΑ ΙI</w:t>
            </w:r>
          </w:p>
          <w:p w14:paraId="5D1929F2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296B036B" w14:textId="77777777" w:rsidR="00013B11" w:rsidRDefault="00012704" w:rsidP="00C43EB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ΝΕΥΡΟΛΟΓΙΑ</w:t>
            </w:r>
          </w:p>
          <w:p w14:paraId="096EFA9D" w14:textId="77777777" w:rsidR="00013B11" w:rsidRDefault="00012704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  <w:tc>
          <w:tcPr>
            <w:tcW w:w="2268" w:type="dxa"/>
            <w:gridSpan w:val="2"/>
            <w:vAlign w:val="center"/>
          </w:tcPr>
          <w:p w14:paraId="01910B3E" w14:textId="77777777" w:rsidR="00013B11" w:rsidRDefault="00013B11" w:rsidP="00C43EB8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A32015" w14:paraId="72CB821F" w14:textId="77777777" w:rsidTr="00C43EB8">
        <w:trPr>
          <w:gridAfter w:val="1"/>
          <w:wAfter w:w="21" w:type="dxa"/>
          <w:trHeight w:val="567"/>
        </w:trPr>
        <w:tc>
          <w:tcPr>
            <w:tcW w:w="1417" w:type="dxa"/>
            <w:shd w:val="clear" w:color="auto" w:fill="8EAADB" w:themeFill="accent5" w:themeFillTint="99"/>
            <w:vAlign w:val="center"/>
          </w:tcPr>
          <w:p w14:paraId="54593D7D" w14:textId="77777777" w:rsidR="00A32015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Σάββατο</w:t>
            </w:r>
          </w:p>
          <w:p w14:paraId="7E98C477" w14:textId="04D373E7" w:rsidR="00A32015" w:rsidRDefault="00A32015" w:rsidP="00C43EB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026</w:t>
            </w:r>
          </w:p>
        </w:tc>
        <w:tc>
          <w:tcPr>
            <w:tcW w:w="13587" w:type="dxa"/>
            <w:gridSpan w:val="6"/>
            <w:shd w:val="clear" w:color="auto" w:fill="8EAADB" w:themeFill="accent5" w:themeFillTint="99"/>
            <w:vAlign w:val="center"/>
          </w:tcPr>
          <w:p w14:paraId="45B60430" w14:textId="43C25C3C" w:rsidR="00A32015" w:rsidRDefault="009B4E5D" w:rsidP="00C43EB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8"/>
                <w:szCs w:val="28"/>
              </w:rPr>
              <w:t>ΜΑΘΗΜΑΤΑ ΕΠΙΛΟΓΗΣ</w:t>
            </w:r>
            <w:r w:rsidR="00A32015">
              <w:rPr>
                <w:b/>
                <w:sz w:val="28"/>
                <w:szCs w:val="28"/>
              </w:rPr>
              <w:t xml:space="preserve">: </w:t>
            </w:r>
            <w:r w:rsidR="00A32015">
              <w:rPr>
                <w:sz w:val="28"/>
                <w:szCs w:val="28"/>
              </w:rPr>
              <w:t>08.30, 10.00, 11.30, 13.00, 15.30, 17.00, 18.30</w:t>
            </w:r>
          </w:p>
        </w:tc>
      </w:tr>
    </w:tbl>
    <w:p w14:paraId="2FF9FE81" w14:textId="742DA258" w:rsidR="001E4187" w:rsidRDefault="001E4187"/>
    <w:p w14:paraId="2524BC97" w14:textId="77777777" w:rsidR="00C43EB8" w:rsidRDefault="00C43EB8">
      <w:r>
        <w:br w:type="page"/>
      </w:r>
    </w:p>
    <w:tbl>
      <w:tblPr>
        <w:tblStyle w:val="ac"/>
        <w:tblpPr w:leftFromText="181" w:rightFromText="181" w:vertAnchor="text" w:horzAnchor="margin" w:tblpY="-265"/>
        <w:tblOverlap w:val="never"/>
        <w:tblW w:w="150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2268"/>
        <w:gridCol w:w="2268"/>
        <w:gridCol w:w="2268"/>
        <w:gridCol w:w="2268"/>
        <w:gridCol w:w="2268"/>
        <w:gridCol w:w="2247"/>
      </w:tblGrid>
      <w:tr w:rsidR="00FA3692" w14:paraId="623F3C0E" w14:textId="77777777" w:rsidTr="00BB641F">
        <w:trPr>
          <w:trHeight w:val="567"/>
        </w:trPr>
        <w:tc>
          <w:tcPr>
            <w:tcW w:w="1417" w:type="dxa"/>
            <w:shd w:val="clear" w:color="auto" w:fill="9CC2E5" w:themeFill="accent1" w:themeFillTint="99"/>
            <w:vAlign w:val="center"/>
          </w:tcPr>
          <w:p w14:paraId="11B5142D" w14:textId="0DA8F0A6" w:rsidR="00FA3692" w:rsidRDefault="00FA3692" w:rsidP="00BB641F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ΗΜΕΡΑ</w:t>
            </w:r>
          </w:p>
        </w:tc>
        <w:tc>
          <w:tcPr>
            <w:tcW w:w="2268" w:type="dxa"/>
            <w:shd w:val="clear" w:color="auto" w:fill="9CC2E5" w:themeFill="accent1" w:themeFillTint="99"/>
            <w:vAlign w:val="center"/>
          </w:tcPr>
          <w:p w14:paraId="6AD3BB24" w14:textId="781500A0" w:rsidR="00FA3692" w:rsidRDefault="00FA3692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Α΄ ΕΤΟΣ</w:t>
            </w:r>
          </w:p>
        </w:tc>
        <w:tc>
          <w:tcPr>
            <w:tcW w:w="2268" w:type="dxa"/>
            <w:shd w:val="clear" w:color="auto" w:fill="9CC2E5" w:themeFill="accent1" w:themeFillTint="99"/>
            <w:vAlign w:val="center"/>
          </w:tcPr>
          <w:p w14:paraId="57BF4824" w14:textId="58C5F3CF" w:rsidR="00FA3692" w:rsidRDefault="00FA3692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Β΄ ΕΤΟΣ</w:t>
            </w:r>
          </w:p>
        </w:tc>
        <w:tc>
          <w:tcPr>
            <w:tcW w:w="2268" w:type="dxa"/>
            <w:shd w:val="clear" w:color="auto" w:fill="9CC2E5" w:themeFill="accent1" w:themeFillTint="99"/>
            <w:vAlign w:val="center"/>
          </w:tcPr>
          <w:p w14:paraId="603F74DA" w14:textId="3D272570" w:rsidR="00FA3692" w:rsidRDefault="00FA3692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Γ΄ ΕΤΟΣ</w:t>
            </w:r>
          </w:p>
        </w:tc>
        <w:tc>
          <w:tcPr>
            <w:tcW w:w="2268" w:type="dxa"/>
            <w:shd w:val="clear" w:color="auto" w:fill="9CC2E5" w:themeFill="accent1" w:themeFillTint="99"/>
            <w:vAlign w:val="center"/>
          </w:tcPr>
          <w:p w14:paraId="7D72BEFC" w14:textId="21D42057" w:rsidR="00FA3692" w:rsidRDefault="00FA3692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Δ΄ ΕΤΟΣ</w:t>
            </w:r>
          </w:p>
        </w:tc>
        <w:tc>
          <w:tcPr>
            <w:tcW w:w="2268" w:type="dxa"/>
            <w:shd w:val="clear" w:color="auto" w:fill="9CC2E5" w:themeFill="accent1" w:themeFillTint="99"/>
            <w:vAlign w:val="center"/>
          </w:tcPr>
          <w:p w14:paraId="3615CA0D" w14:textId="61E97D99" w:rsidR="00FA3692" w:rsidRDefault="00FA3692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Ε΄ ΕΤΟΣ</w:t>
            </w:r>
          </w:p>
        </w:tc>
        <w:tc>
          <w:tcPr>
            <w:tcW w:w="2247" w:type="dxa"/>
            <w:shd w:val="clear" w:color="auto" w:fill="9CC2E5" w:themeFill="accent1" w:themeFillTint="99"/>
            <w:vAlign w:val="center"/>
          </w:tcPr>
          <w:p w14:paraId="7CF51BFA" w14:textId="5584482C" w:rsidR="00FA3692" w:rsidRDefault="00FA3692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ΣΤ΄ ΕΤΟΣ</w:t>
            </w:r>
          </w:p>
        </w:tc>
      </w:tr>
      <w:tr w:rsidR="00013B11" w14:paraId="3522009E" w14:textId="77777777" w:rsidTr="00BB641F">
        <w:trPr>
          <w:trHeight w:val="1134"/>
        </w:trPr>
        <w:tc>
          <w:tcPr>
            <w:tcW w:w="1417" w:type="dxa"/>
            <w:vAlign w:val="center"/>
          </w:tcPr>
          <w:p w14:paraId="39C78415" w14:textId="0EE2DB0B" w:rsidR="00D83780" w:rsidRDefault="00D83780" w:rsidP="00BB641F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Δευτέρα</w:t>
            </w:r>
          </w:p>
          <w:p w14:paraId="39040E97" w14:textId="6C578877" w:rsidR="00013B11" w:rsidRDefault="00012704" w:rsidP="00BB641F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4630EB">
              <w:rPr>
                <w:b/>
                <w:sz w:val="24"/>
                <w:szCs w:val="24"/>
              </w:rPr>
              <w:t>8</w:t>
            </w:r>
            <w:r w:rsidR="00A74914">
              <w:rPr>
                <w:b/>
                <w:sz w:val="24"/>
                <w:szCs w:val="24"/>
              </w:rPr>
              <w:t>-</w:t>
            </w:r>
            <w:r>
              <w:rPr>
                <w:b/>
                <w:sz w:val="24"/>
                <w:szCs w:val="24"/>
              </w:rPr>
              <w:t>9</w:t>
            </w:r>
            <w:r w:rsidR="00A74914">
              <w:rPr>
                <w:b/>
                <w:sz w:val="24"/>
                <w:szCs w:val="24"/>
              </w:rPr>
              <w:t>-2-26</w:t>
            </w:r>
          </w:p>
        </w:tc>
        <w:tc>
          <w:tcPr>
            <w:tcW w:w="2268" w:type="dxa"/>
            <w:vAlign w:val="center"/>
          </w:tcPr>
          <w:p w14:paraId="653A7115" w14:textId="77777777" w:rsidR="005848E5" w:rsidRDefault="005848E5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ΞΕΝΗ ΓΛΩΣΣΑ ΓΙΑ ΙΑΤΡΙΚ. ΣΚΟΠΟΥΣ</w:t>
            </w:r>
          </w:p>
          <w:p w14:paraId="6A4E3B2C" w14:textId="18C96C1F" w:rsidR="00013B11" w:rsidRPr="00F92806" w:rsidRDefault="00012704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4F7980" w:rsidRPr="00D613DF">
              <w:rPr>
                <w:b/>
              </w:rPr>
              <w:t>5</w:t>
            </w:r>
            <w:r>
              <w:rPr>
                <w:b/>
              </w:rPr>
              <w:t>.30</w:t>
            </w:r>
            <w:r w:rsidR="00F92806" w:rsidRPr="00F92806">
              <w:rPr>
                <w:b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5640FA4C" w14:textId="1B597B88" w:rsidR="00013B11" w:rsidRDefault="00012704" w:rsidP="00BB641F">
            <w:pPr>
              <w:spacing w:after="0"/>
              <w:jc w:val="center"/>
              <w:rPr>
                <w:b/>
              </w:rPr>
            </w:pPr>
            <w:r w:rsidRPr="00784139">
              <w:rPr>
                <w:b/>
              </w:rPr>
              <w:t>ΦΥΣΙΟΛΟΓΙΑ ΙΙ</w:t>
            </w:r>
          </w:p>
          <w:p w14:paraId="46B27C5E" w14:textId="04C8C7F4" w:rsidR="00013B11" w:rsidRDefault="00E37A05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012704">
              <w:rPr>
                <w:b/>
              </w:rPr>
              <w:t>.30</w:t>
            </w:r>
          </w:p>
        </w:tc>
        <w:tc>
          <w:tcPr>
            <w:tcW w:w="2268" w:type="dxa"/>
            <w:vAlign w:val="center"/>
          </w:tcPr>
          <w:p w14:paraId="4859FCA9" w14:textId="77777777" w:rsidR="00013B11" w:rsidRDefault="00012704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ΥΓΙΕΙΝΗ ΙΙ</w:t>
            </w:r>
          </w:p>
          <w:p w14:paraId="66C1E888" w14:textId="77777777" w:rsidR="00013B11" w:rsidRDefault="00012704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</w:t>
            </w:r>
          </w:p>
        </w:tc>
        <w:tc>
          <w:tcPr>
            <w:tcW w:w="2268" w:type="dxa"/>
            <w:vAlign w:val="center"/>
          </w:tcPr>
          <w:p w14:paraId="3802A15E" w14:textId="77777777" w:rsidR="00013B11" w:rsidRDefault="00013B11" w:rsidP="00BB641F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7F56592" w14:textId="77777777" w:rsidR="00013B11" w:rsidRDefault="00013B11" w:rsidP="00BB641F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47" w:type="dxa"/>
            <w:vAlign w:val="center"/>
          </w:tcPr>
          <w:p w14:paraId="7C466462" w14:textId="77777777" w:rsidR="00013B11" w:rsidRDefault="00012704" w:rsidP="00BB641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ΙΑΤΡΟΔΙΚΑΣΤΙΚΗ ΚΑΙ ΤΟΞΙΚΟΛΟΓΙΑ</w:t>
            </w:r>
          </w:p>
          <w:p w14:paraId="3385F558" w14:textId="77777777" w:rsidR="00013B11" w:rsidRDefault="00012704" w:rsidP="00BB641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</w:t>
            </w:r>
          </w:p>
        </w:tc>
      </w:tr>
    </w:tbl>
    <w:p w14:paraId="6D74D941" w14:textId="77777777" w:rsidR="00013B11" w:rsidRDefault="00013B11" w:rsidP="00C447FC">
      <w:pPr>
        <w:rPr>
          <w:b/>
        </w:rPr>
      </w:pPr>
    </w:p>
    <w:sectPr w:rsidR="00013B11" w:rsidSect="000913A2">
      <w:headerReference w:type="default" r:id="rId9"/>
      <w:footerReference w:type="default" r:id="rId10"/>
      <w:pgSz w:w="16838" w:h="11906" w:orient="landscape"/>
      <w:pgMar w:top="284" w:right="851" w:bottom="284" w:left="851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06928" w14:textId="77777777" w:rsidR="00830F85" w:rsidRDefault="00830F85">
      <w:pPr>
        <w:spacing w:after="0" w:line="240" w:lineRule="auto"/>
      </w:pPr>
      <w:r>
        <w:separator/>
      </w:r>
    </w:p>
  </w:endnote>
  <w:endnote w:type="continuationSeparator" w:id="0">
    <w:p w14:paraId="22438C65" w14:textId="77777777" w:rsidR="00830F85" w:rsidRDefault="00830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Lucida Sans">
    <w:panose1 w:val="020B0602030504020204"/>
    <w:charset w:val="00"/>
    <w:family w:val="roman"/>
    <w:notTrueType/>
    <w:pitch w:val="default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3E54EC" w14:textId="7D212B00" w:rsidR="00245193" w:rsidRDefault="00D651E3" w:rsidP="005B3AFD">
    <w:pPr>
      <w:spacing w:after="120"/>
      <w:ind w:left="720"/>
      <w:rPr>
        <w:bCs/>
      </w:rPr>
    </w:pPr>
    <w:bookmarkStart w:id="1" w:name="_Hlk212035180"/>
    <w:r>
      <w:rPr>
        <w:bCs/>
      </w:rPr>
      <w:t xml:space="preserve">ΟΙ </w:t>
    </w:r>
    <w:r w:rsidR="00245193" w:rsidRPr="009A56AB">
      <w:rPr>
        <w:bCs/>
      </w:rPr>
      <w:t>ΕΞΕΤΑΣΕΙΣ ΟΛΩΝ ΤΩΝ ΜΑΘΗΜΑΤΩΝ ΘΑ ΓΙΝΟΝΤΑΙ ΣΤΙΣ ΑΙΘΟΥΣΕΣ ΤΩΝ ΚΤΙΡΙΩΝ ΤΟΥ ΤΜΗΜΑΤΟΣ ΙΑΤΡΙΚΗΣ εκτός αν γίνει άλλη ανακοίνωση από τον Υπεύθυνο του Μαθήματος.</w:t>
    </w:r>
  </w:p>
  <w:p w14:paraId="564CB3EE" w14:textId="5512AA30" w:rsidR="00245193" w:rsidRPr="009A56AB" w:rsidRDefault="00245193" w:rsidP="005B3AFD">
    <w:pPr>
      <w:spacing w:after="120"/>
      <w:ind w:left="720"/>
      <w:rPr>
        <w:bCs/>
      </w:rPr>
    </w:pPr>
    <w:bookmarkStart w:id="2" w:name="_Hlk212035160"/>
    <w:bookmarkEnd w:id="1"/>
    <w:r w:rsidRPr="009A56AB">
      <w:rPr>
        <w:bCs/>
      </w:rPr>
      <w:t>ΤΑ ΜΑΘΗΜΑΤΑ ΕΠΙΛΟΓΗΣ ΕΞΕΤΑΖΟΝΤΑΙ ημέρα Σάββατο. Η ακριβής ώρα θα προσδιορίζεται από τον Υπεύθυνο Μαθήματος με ξεχωριστή ανακοίνωση</w:t>
    </w:r>
    <w:r>
      <w:rPr>
        <w:bCs/>
      </w:rPr>
      <w:t xml:space="preserve">, </w:t>
    </w:r>
    <w:r w:rsidRPr="009A56AB">
      <w:rPr>
        <w:bCs/>
      </w:rPr>
      <w:t>αφού γίνει συνεννόηση με την Επιτροπή ΠΠΣ (</w:t>
    </w:r>
    <w:hyperlink r:id="rId1" w:history="1">
      <w:r w:rsidRPr="009A56AB">
        <w:rPr>
          <w:rStyle w:val="-"/>
          <w:bCs/>
          <w:lang w:val="en-US"/>
        </w:rPr>
        <w:t>agoussia</w:t>
      </w:r>
      <w:r w:rsidRPr="009A56AB">
        <w:rPr>
          <w:rStyle w:val="-"/>
          <w:bCs/>
        </w:rPr>
        <w:t>@</w:t>
      </w:r>
      <w:r w:rsidRPr="009A56AB">
        <w:rPr>
          <w:rStyle w:val="-"/>
          <w:bCs/>
          <w:lang w:val="en-US"/>
        </w:rPr>
        <w:t>uoi</w:t>
      </w:r>
      <w:r w:rsidRPr="009A56AB">
        <w:rPr>
          <w:rStyle w:val="-"/>
          <w:bCs/>
        </w:rPr>
        <w:t>.</w:t>
      </w:r>
      <w:r w:rsidRPr="009A56AB">
        <w:rPr>
          <w:rStyle w:val="-"/>
          <w:bCs/>
          <w:lang w:val="en-US"/>
        </w:rPr>
        <w:t>gr</w:t>
      </w:r>
    </w:hyperlink>
    <w:r w:rsidR="00FB30EC">
      <w:t>;</w:t>
    </w:r>
    <w:r w:rsidR="00FB30EC" w:rsidRPr="00FB30EC">
      <w:rPr>
        <w:rStyle w:val="-"/>
        <w:lang w:val="en-US"/>
      </w:rPr>
      <w:t>pspyrid</w:t>
    </w:r>
    <w:r w:rsidR="00FB30EC" w:rsidRPr="00D613DF">
      <w:rPr>
        <w:rStyle w:val="-"/>
      </w:rPr>
      <w:t>@</w:t>
    </w:r>
    <w:r w:rsidR="00FB30EC" w:rsidRPr="00FB30EC">
      <w:rPr>
        <w:rStyle w:val="-"/>
        <w:lang w:val="en-US"/>
      </w:rPr>
      <w:t>uoi</w:t>
    </w:r>
    <w:r w:rsidR="00FB30EC" w:rsidRPr="00D613DF">
      <w:rPr>
        <w:rStyle w:val="-"/>
      </w:rPr>
      <w:t>.</w:t>
    </w:r>
    <w:r w:rsidR="00FB30EC" w:rsidRPr="00FB30EC">
      <w:rPr>
        <w:rStyle w:val="-"/>
        <w:lang w:val="en-US"/>
      </w:rPr>
      <w:t>gr</w:t>
    </w:r>
    <w:r w:rsidRPr="009A56AB">
      <w:rPr>
        <w:bCs/>
      </w:rPr>
      <w:t>) ώστε να μην υπάρχουν αλληλοεπικαλύψεις στις ώρες των εξεταζόμενων μαθημάτων.</w:t>
    </w:r>
  </w:p>
  <w:bookmarkEnd w:id="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93691" w14:textId="77777777" w:rsidR="00830F85" w:rsidRDefault="00830F85">
      <w:pPr>
        <w:spacing w:after="0" w:line="240" w:lineRule="auto"/>
      </w:pPr>
      <w:r>
        <w:separator/>
      </w:r>
    </w:p>
  </w:footnote>
  <w:footnote w:type="continuationSeparator" w:id="0">
    <w:p w14:paraId="2F79F76A" w14:textId="77777777" w:rsidR="00830F85" w:rsidRDefault="00830F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c"/>
      <w:tblW w:w="15024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5024"/>
    </w:tblGrid>
    <w:tr w:rsidR="00586C6C" w14:paraId="07AE7FCA" w14:textId="77777777" w:rsidTr="00AF17E8">
      <w:trPr>
        <w:trHeight w:val="1049"/>
      </w:trPr>
      <w:tc>
        <w:tcPr>
          <w:tcW w:w="15024" w:type="dxa"/>
          <w:shd w:val="clear" w:color="auto" w:fill="BDD7EE"/>
          <w:vAlign w:val="center"/>
        </w:tcPr>
        <w:p w14:paraId="7500060E" w14:textId="77777777" w:rsidR="00586C6C" w:rsidRPr="004C1A48" w:rsidRDefault="00586C6C" w:rsidP="00586C6C">
          <w:pPr>
            <w:spacing w:after="0"/>
            <w:jc w:val="center"/>
            <w:rPr>
              <w:b/>
              <w:sz w:val="32"/>
              <w:szCs w:val="32"/>
            </w:rPr>
          </w:pPr>
          <w:r w:rsidRPr="004C1A48">
            <w:rPr>
              <w:b/>
              <w:sz w:val="32"/>
              <w:szCs w:val="32"/>
            </w:rPr>
            <w:t xml:space="preserve">ΠΡΟΓΡΑΜΜΑ ΕΞΕΤΑΣΤΙΚΗΣ  ΣΕΠΤΕΜΒΡΙΟΥ </w:t>
          </w:r>
        </w:p>
        <w:p w14:paraId="1CF5403F" w14:textId="3DEE78B9" w:rsidR="00586C6C" w:rsidRDefault="00586C6C" w:rsidP="00586C6C">
          <w:pPr>
            <w:spacing w:after="0"/>
            <w:jc w:val="center"/>
            <w:rPr>
              <w:b/>
              <w:color w:val="2A1759"/>
              <w:sz w:val="24"/>
              <w:szCs w:val="24"/>
            </w:rPr>
          </w:pPr>
          <w:r w:rsidRPr="004C1A48">
            <w:rPr>
              <w:b/>
              <w:sz w:val="32"/>
              <w:szCs w:val="32"/>
            </w:rPr>
            <w:t xml:space="preserve">ΑΚΑΔΗΜΑΪΚΟΥ ΕΤΟΥΣ 2025-26 </w:t>
          </w:r>
          <w:r w:rsidR="006B16F0">
            <w:rPr>
              <w:bCs/>
              <w:sz w:val="32"/>
              <w:szCs w:val="32"/>
            </w:rPr>
            <w:t>(</w:t>
          </w:r>
          <w:r w:rsidRPr="006B16F0">
            <w:rPr>
              <w:bCs/>
              <w:sz w:val="32"/>
              <w:szCs w:val="32"/>
            </w:rPr>
            <w:t>ΑΠΟ 1/9/2026 έως 28/9/2026</w:t>
          </w:r>
          <w:r w:rsidR="006B16F0">
            <w:rPr>
              <w:bCs/>
              <w:sz w:val="32"/>
              <w:szCs w:val="32"/>
            </w:rPr>
            <w:t>)</w:t>
          </w:r>
          <w:r w:rsidRPr="006B16F0">
            <w:rPr>
              <w:bCs/>
              <w:sz w:val="32"/>
              <w:szCs w:val="32"/>
            </w:rPr>
            <w:t xml:space="preserve"> </w:t>
          </w:r>
          <w:r w:rsidRPr="001E2AF3">
            <w:rPr>
              <w:bCs/>
              <w:sz w:val="24"/>
              <w:szCs w:val="24"/>
            </w:rPr>
            <w:t>(4 εβδομάδες)</w:t>
          </w:r>
        </w:p>
      </w:tc>
    </w:tr>
  </w:tbl>
  <w:p w14:paraId="277CEDC6" w14:textId="77777777" w:rsidR="00586C6C" w:rsidRDefault="00586C6C" w:rsidP="00B45619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75867"/>
    <w:multiLevelType w:val="multilevel"/>
    <w:tmpl w:val="5992A1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775715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FAmMLSwtzMwtDSyUdpeDU4uLM/DyQAsNaAE/4xKgsAAAA"/>
  </w:docVars>
  <w:rsids>
    <w:rsidRoot w:val="00013B11"/>
    <w:rsid w:val="00001342"/>
    <w:rsid w:val="00011B28"/>
    <w:rsid w:val="00012704"/>
    <w:rsid w:val="00012D3F"/>
    <w:rsid w:val="00013B11"/>
    <w:rsid w:val="000372C6"/>
    <w:rsid w:val="00060F40"/>
    <w:rsid w:val="000913A2"/>
    <w:rsid w:val="00091D14"/>
    <w:rsid w:val="000A5448"/>
    <w:rsid w:val="000D6010"/>
    <w:rsid w:val="001825EF"/>
    <w:rsid w:val="00194C76"/>
    <w:rsid w:val="001C1CBD"/>
    <w:rsid w:val="001E2AF3"/>
    <w:rsid w:val="001E4187"/>
    <w:rsid w:val="001E7C6E"/>
    <w:rsid w:val="001F0437"/>
    <w:rsid w:val="001F175E"/>
    <w:rsid w:val="001F2D85"/>
    <w:rsid w:val="001F35E9"/>
    <w:rsid w:val="00210E78"/>
    <w:rsid w:val="0022297D"/>
    <w:rsid w:val="00234959"/>
    <w:rsid w:val="00240EDC"/>
    <w:rsid w:val="00245193"/>
    <w:rsid w:val="0024567B"/>
    <w:rsid w:val="00260889"/>
    <w:rsid w:val="00264390"/>
    <w:rsid w:val="00265EA5"/>
    <w:rsid w:val="002732E0"/>
    <w:rsid w:val="0029675C"/>
    <w:rsid w:val="002B40DC"/>
    <w:rsid w:val="00317851"/>
    <w:rsid w:val="0036084E"/>
    <w:rsid w:val="00365C8C"/>
    <w:rsid w:val="00376FEA"/>
    <w:rsid w:val="003A1148"/>
    <w:rsid w:val="003C7F7D"/>
    <w:rsid w:val="004256EC"/>
    <w:rsid w:val="004322A6"/>
    <w:rsid w:val="004630EB"/>
    <w:rsid w:val="00473055"/>
    <w:rsid w:val="004B5F1A"/>
    <w:rsid w:val="004C1A48"/>
    <w:rsid w:val="004E3CD0"/>
    <w:rsid w:val="004F7980"/>
    <w:rsid w:val="00520C51"/>
    <w:rsid w:val="0053205F"/>
    <w:rsid w:val="00545660"/>
    <w:rsid w:val="005478FD"/>
    <w:rsid w:val="00554CB2"/>
    <w:rsid w:val="005848E5"/>
    <w:rsid w:val="00586C6C"/>
    <w:rsid w:val="005A6368"/>
    <w:rsid w:val="005B3AFD"/>
    <w:rsid w:val="005B6915"/>
    <w:rsid w:val="005B69BF"/>
    <w:rsid w:val="005C173B"/>
    <w:rsid w:val="00601B00"/>
    <w:rsid w:val="00647CC2"/>
    <w:rsid w:val="006941E0"/>
    <w:rsid w:val="006A2739"/>
    <w:rsid w:val="006A5AB7"/>
    <w:rsid w:val="006B16F0"/>
    <w:rsid w:val="006B235E"/>
    <w:rsid w:val="006B26CB"/>
    <w:rsid w:val="006D5E58"/>
    <w:rsid w:val="006E5790"/>
    <w:rsid w:val="006F433B"/>
    <w:rsid w:val="00723409"/>
    <w:rsid w:val="00724C38"/>
    <w:rsid w:val="00727BE7"/>
    <w:rsid w:val="00742C3B"/>
    <w:rsid w:val="00754620"/>
    <w:rsid w:val="00777CA9"/>
    <w:rsid w:val="00784139"/>
    <w:rsid w:val="007851F7"/>
    <w:rsid w:val="00793F23"/>
    <w:rsid w:val="007A3116"/>
    <w:rsid w:val="007A4DD2"/>
    <w:rsid w:val="007B2259"/>
    <w:rsid w:val="007E147D"/>
    <w:rsid w:val="007F1984"/>
    <w:rsid w:val="007F31CA"/>
    <w:rsid w:val="00830F85"/>
    <w:rsid w:val="00847F13"/>
    <w:rsid w:val="008C5298"/>
    <w:rsid w:val="008D4764"/>
    <w:rsid w:val="00923B0D"/>
    <w:rsid w:val="00964710"/>
    <w:rsid w:val="009B4E5D"/>
    <w:rsid w:val="009C61B0"/>
    <w:rsid w:val="009F2CCB"/>
    <w:rsid w:val="00A178E7"/>
    <w:rsid w:val="00A26FB1"/>
    <w:rsid w:val="00A32015"/>
    <w:rsid w:val="00A74914"/>
    <w:rsid w:val="00A976A0"/>
    <w:rsid w:val="00AD099B"/>
    <w:rsid w:val="00AD45CD"/>
    <w:rsid w:val="00AD4B93"/>
    <w:rsid w:val="00AE4698"/>
    <w:rsid w:val="00AE6224"/>
    <w:rsid w:val="00AF17E8"/>
    <w:rsid w:val="00AF3F07"/>
    <w:rsid w:val="00B231CB"/>
    <w:rsid w:val="00B45619"/>
    <w:rsid w:val="00B92C80"/>
    <w:rsid w:val="00BB641F"/>
    <w:rsid w:val="00BB6DB7"/>
    <w:rsid w:val="00BD3EC2"/>
    <w:rsid w:val="00BF38BF"/>
    <w:rsid w:val="00C020C7"/>
    <w:rsid w:val="00C0397A"/>
    <w:rsid w:val="00C07BB0"/>
    <w:rsid w:val="00C10BA9"/>
    <w:rsid w:val="00C122FF"/>
    <w:rsid w:val="00C43EB8"/>
    <w:rsid w:val="00C447FC"/>
    <w:rsid w:val="00CC6FFB"/>
    <w:rsid w:val="00D17411"/>
    <w:rsid w:val="00D413C3"/>
    <w:rsid w:val="00D51B18"/>
    <w:rsid w:val="00D529A4"/>
    <w:rsid w:val="00D57FB7"/>
    <w:rsid w:val="00D613DF"/>
    <w:rsid w:val="00D651E3"/>
    <w:rsid w:val="00D67EB7"/>
    <w:rsid w:val="00D737D8"/>
    <w:rsid w:val="00D83780"/>
    <w:rsid w:val="00D8673C"/>
    <w:rsid w:val="00D93375"/>
    <w:rsid w:val="00E130B3"/>
    <w:rsid w:val="00E15C7C"/>
    <w:rsid w:val="00E37A05"/>
    <w:rsid w:val="00E400A8"/>
    <w:rsid w:val="00E41CF9"/>
    <w:rsid w:val="00E41DFF"/>
    <w:rsid w:val="00E46760"/>
    <w:rsid w:val="00E84B1D"/>
    <w:rsid w:val="00E93847"/>
    <w:rsid w:val="00EC4296"/>
    <w:rsid w:val="00ED79E7"/>
    <w:rsid w:val="00EF7C35"/>
    <w:rsid w:val="00F035CB"/>
    <w:rsid w:val="00F1601D"/>
    <w:rsid w:val="00F27792"/>
    <w:rsid w:val="00F54121"/>
    <w:rsid w:val="00F5524D"/>
    <w:rsid w:val="00F92806"/>
    <w:rsid w:val="00FA3692"/>
    <w:rsid w:val="00FB30EC"/>
    <w:rsid w:val="00FD3F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06D307"/>
  <w15:docId w15:val="{EA7B4CC3-C6E6-4D10-AC40-4B62EE183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3ED"/>
    <w:pPr>
      <w:suppressAutoHyphens/>
    </w:pPr>
    <w:rPr>
      <w:lang w:eastAsia="ar-SA"/>
    </w:rPr>
  </w:style>
  <w:style w:type="paragraph" w:styleId="1">
    <w:name w:val="heading 1"/>
    <w:basedOn w:val="10"/>
    <w:next w:val="10"/>
    <w:uiPriority w:val="9"/>
    <w:qFormat/>
    <w:rsid w:val="00C043E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uiPriority w:val="9"/>
    <w:semiHidden/>
    <w:unhideWhenUsed/>
    <w:qFormat/>
    <w:rsid w:val="00C043E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uiPriority w:val="9"/>
    <w:semiHidden/>
    <w:unhideWhenUsed/>
    <w:qFormat/>
    <w:rsid w:val="00C043E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uiPriority w:val="9"/>
    <w:semiHidden/>
    <w:unhideWhenUsed/>
    <w:qFormat/>
    <w:rsid w:val="00C043E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uiPriority w:val="9"/>
    <w:semiHidden/>
    <w:unhideWhenUsed/>
    <w:qFormat/>
    <w:rsid w:val="00C043E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uiPriority w:val="9"/>
    <w:semiHidden/>
    <w:unhideWhenUsed/>
    <w:qFormat/>
    <w:rsid w:val="00C043E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D57FB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uiPriority w:val="10"/>
    <w:qFormat/>
    <w:rsid w:val="00C043ED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0">
    <w:name w:val="Βασικό1"/>
    <w:rsid w:val="00C043ED"/>
  </w:style>
  <w:style w:type="table" w:customStyle="1" w:styleId="TableNormal2">
    <w:name w:val="Table Normal2"/>
    <w:rsid w:val="00C043E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1">
    <w:name w:val="Προεπιλεγμένη γραμματοσειρά1"/>
    <w:rsid w:val="00C043ED"/>
  </w:style>
  <w:style w:type="paragraph" w:customStyle="1" w:styleId="a4">
    <w:name w:val="Επικεφαλίδα"/>
    <w:basedOn w:val="a"/>
    <w:next w:val="a5"/>
    <w:rsid w:val="00C043ED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a5">
    <w:name w:val="Body Text"/>
    <w:basedOn w:val="a"/>
    <w:rsid w:val="00C043ED"/>
    <w:pPr>
      <w:spacing w:after="120"/>
    </w:pPr>
  </w:style>
  <w:style w:type="paragraph" w:styleId="a6">
    <w:name w:val="List"/>
    <w:basedOn w:val="a5"/>
    <w:rsid w:val="00C043ED"/>
    <w:rPr>
      <w:rFonts w:cs="Lucida Sans"/>
    </w:rPr>
  </w:style>
  <w:style w:type="paragraph" w:customStyle="1" w:styleId="12">
    <w:name w:val="Λεζάντα1"/>
    <w:basedOn w:val="a"/>
    <w:rsid w:val="00C043E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a7">
    <w:name w:val="Ευρετήριο"/>
    <w:basedOn w:val="a"/>
    <w:rsid w:val="00C043ED"/>
    <w:pPr>
      <w:suppressLineNumbers/>
    </w:pPr>
    <w:rPr>
      <w:rFonts w:cs="Lucida Sans"/>
    </w:rPr>
  </w:style>
  <w:style w:type="paragraph" w:styleId="a8">
    <w:name w:val="Subtitle"/>
    <w:basedOn w:val="a"/>
    <w:next w:val="a"/>
    <w:uiPriority w:val="11"/>
    <w:qFormat/>
    <w:rsid w:val="00D57FB7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TableNormal2"/>
    <w:rsid w:val="00C043ED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a">
    <w:name w:val="header"/>
    <w:basedOn w:val="a"/>
    <w:link w:val="Char"/>
    <w:uiPriority w:val="99"/>
    <w:unhideWhenUsed/>
    <w:rsid w:val="00164BE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a"/>
    <w:uiPriority w:val="99"/>
    <w:rsid w:val="00164BE8"/>
    <w:rPr>
      <w:lang w:eastAsia="ar-SA"/>
    </w:rPr>
  </w:style>
  <w:style w:type="paragraph" w:styleId="ab">
    <w:name w:val="footer"/>
    <w:basedOn w:val="a"/>
    <w:link w:val="Char0"/>
    <w:uiPriority w:val="99"/>
    <w:unhideWhenUsed/>
    <w:rsid w:val="00164BE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b"/>
    <w:uiPriority w:val="99"/>
    <w:rsid w:val="00164BE8"/>
    <w:rPr>
      <w:lang w:eastAsia="ar-SA"/>
    </w:rPr>
  </w:style>
  <w:style w:type="character" w:styleId="-">
    <w:name w:val="Hyperlink"/>
    <w:basedOn w:val="a0"/>
    <w:uiPriority w:val="99"/>
    <w:unhideWhenUsed/>
    <w:rsid w:val="00E85FD7"/>
    <w:rPr>
      <w:color w:val="0563C1" w:themeColor="hyperlink"/>
      <w:u w:val="single"/>
    </w:rPr>
  </w:style>
  <w:style w:type="character" w:customStyle="1" w:styleId="13">
    <w:name w:val="Ανεπίλυτη αναφορά1"/>
    <w:basedOn w:val="a0"/>
    <w:uiPriority w:val="99"/>
    <w:semiHidden/>
    <w:unhideWhenUsed/>
    <w:rsid w:val="00E85FD7"/>
    <w:rPr>
      <w:color w:val="605E5C"/>
      <w:shd w:val="clear" w:color="auto" w:fill="E1DFDD"/>
    </w:rPr>
  </w:style>
  <w:style w:type="table" w:customStyle="1" w:styleId="ac">
    <w:basedOn w:val="TableNormal2"/>
    <w:rsid w:val="00D57FB7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ad">
    <w:name w:val="Unresolved Mention"/>
    <w:basedOn w:val="a0"/>
    <w:uiPriority w:val="99"/>
    <w:semiHidden/>
    <w:unhideWhenUsed/>
    <w:rsid w:val="00793F23"/>
    <w:rPr>
      <w:color w:val="605E5C"/>
      <w:shd w:val="clear" w:color="auto" w:fill="E1DFDD"/>
    </w:rPr>
  </w:style>
  <w:style w:type="paragraph" w:styleId="ae">
    <w:name w:val="footnote text"/>
    <w:basedOn w:val="a"/>
    <w:link w:val="Char1"/>
    <w:uiPriority w:val="99"/>
    <w:semiHidden/>
    <w:unhideWhenUsed/>
    <w:rsid w:val="004256EC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υποσημείωσης Char"/>
    <w:basedOn w:val="a0"/>
    <w:link w:val="ae"/>
    <w:uiPriority w:val="99"/>
    <w:semiHidden/>
    <w:rsid w:val="004256EC"/>
    <w:rPr>
      <w:sz w:val="20"/>
      <w:szCs w:val="20"/>
      <w:lang w:eastAsia="ar-SA"/>
    </w:rPr>
  </w:style>
  <w:style w:type="character" w:styleId="af">
    <w:name w:val="footnote reference"/>
    <w:basedOn w:val="a0"/>
    <w:uiPriority w:val="99"/>
    <w:semiHidden/>
    <w:unhideWhenUsed/>
    <w:rsid w:val="004256E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goussia@uoi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phud1oZsBiA4TTAippLwj91v33A==">CgMxLjA4AHIhMU5IbDlwbUU0OTVvU000OWJ4ZlhSZ2VGQ0t1b0ZieFg2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9617B16-C2A8-4509-8ABE-AF80E8DF6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3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ΑΝΝΑ ΓΟΥΣΙΑ</cp:lastModifiedBy>
  <cp:revision>3</cp:revision>
  <dcterms:created xsi:type="dcterms:W3CDTF">2025-11-05T12:59:00Z</dcterms:created>
  <dcterms:modified xsi:type="dcterms:W3CDTF">2025-11-1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lpwstr>0</vt:lpwstr>
  </property>
  <property fmtid="{D5CDD505-2E9C-101B-9397-08002B2CF9AE}" pid="4" name="HyperlinksChanged">
    <vt:lpwstr>false</vt:lpwstr>
  </property>
  <property fmtid="{D5CDD505-2E9C-101B-9397-08002B2CF9AE}" pid="5" name="LinksUpToDate">
    <vt:lpwstr>false</vt:lpwstr>
  </property>
  <property fmtid="{D5CDD505-2E9C-101B-9397-08002B2CF9AE}" pid="6" name="ScaleCrop">
    <vt:lpwstr>false</vt:lpwstr>
  </property>
  <property fmtid="{D5CDD505-2E9C-101B-9397-08002B2CF9AE}" pid="7" name="ShareDoc">
    <vt:lpwstr>false</vt:lpwstr>
  </property>
  <property fmtid="{D5CDD505-2E9C-101B-9397-08002B2CF9AE}" pid="8" name="GrammarlyDocumentId">
    <vt:lpwstr>b249762a-6803-4702-a989-4da994d8a252</vt:lpwstr>
  </property>
</Properties>
</file>